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173C2" w14:textId="77777777" w:rsidR="00D262BB" w:rsidRDefault="00D262BB" w:rsidP="00EB54FA">
      <w:pPr>
        <w:spacing w:after="0" w:line="300" w:lineRule="auto"/>
        <w:jc w:val="both"/>
        <w:rPr>
          <w:rFonts w:ascii="linux_libertine_oregular" w:hAnsi="linux_libertine_oregular"/>
          <w:color w:val="111111"/>
          <w:sz w:val="24"/>
          <w:szCs w:val="24"/>
          <w:shd w:val="clear" w:color="auto" w:fill="FFFFFF"/>
        </w:rPr>
      </w:pPr>
    </w:p>
    <w:p w14:paraId="4E6DE0CC" w14:textId="23FFBA2A" w:rsidR="00EC479F" w:rsidRDefault="00D262BB" w:rsidP="00EB54FA">
      <w:pPr>
        <w:spacing w:after="0" w:line="300" w:lineRule="auto"/>
        <w:jc w:val="center"/>
        <w:rPr>
          <w:rFonts w:ascii="linux_libertine_oregular" w:hAnsi="linux_libertine_oregular"/>
          <w:b/>
          <w:bCs/>
          <w:color w:val="111111"/>
          <w:sz w:val="38"/>
          <w:szCs w:val="52"/>
          <w:shd w:val="clear" w:color="auto" w:fill="FFFFFF"/>
          <w:rtl/>
        </w:rPr>
      </w:pPr>
      <w:r w:rsidRPr="009B0FB5">
        <w:rPr>
          <w:rFonts w:ascii="linux_libertine_oregular" w:hAnsi="linux_libertine_oregular"/>
          <w:b/>
          <w:bCs/>
          <w:color w:val="111111"/>
          <w:sz w:val="38"/>
          <w:szCs w:val="52"/>
          <w:shd w:val="clear" w:color="auto" w:fill="FFFFFF"/>
          <w:rtl/>
        </w:rPr>
        <w:t>נאום</w:t>
      </w:r>
    </w:p>
    <w:p w14:paraId="01986DC4" w14:textId="77777777" w:rsidR="00307468" w:rsidRPr="0094085D" w:rsidRDefault="00307468" w:rsidP="00EB54FA">
      <w:pPr>
        <w:spacing w:after="0" w:line="300" w:lineRule="auto"/>
        <w:jc w:val="both"/>
        <w:rPr>
          <w:rFonts w:ascii="linux_libertine_oregular" w:hAnsi="linux_libertine_oregular"/>
          <w:b/>
          <w:bCs/>
          <w:color w:val="FF0000"/>
          <w:sz w:val="28"/>
          <w:szCs w:val="32"/>
          <w:shd w:val="clear" w:color="auto" w:fill="FFFFFF"/>
          <w:rtl/>
        </w:rPr>
      </w:pPr>
      <w:r w:rsidRPr="0094085D">
        <w:rPr>
          <w:rFonts w:ascii="linux_libertine_oregular" w:hAnsi="linux_libertine_oregular" w:hint="cs"/>
          <w:b/>
          <w:bCs/>
          <w:color w:val="FF0000"/>
          <w:sz w:val="28"/>
          <w:szCs w:val="32"/>
          <w:shd w:val="clear" w:color="auto" w:fill="FFFFFF"/>
          <w:rtl/>
        </w:rPr>
        <w:t>הקדמה:</w:t>
      </w:r>
    </w:p>
    <w:p w14:paraId="4617F005" w14:textId="39D58EC1" w:rsidR="00854BE6" w:rsidRPr="0094085D" w:rsidRDefault="00307468" w:rsidP="00854BE6">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במסגרת פרויקט הגמר שלנו רצינו לבחור</w:t>
      </w:r>
      <w:r w:rsidR="00854BE6" w:rsidRPr="0094085D">
        <w:rPr>
          <w:rFonts w:ascii="linux_libertine_oregular" w:hAnsi="linux_libertine_oregular" w:hint="cs"/>
          <w:color w:val="FF0000"/>
          <w:sz w:val="24"/>
          <w:szCs w:val="24"/>
          <w:shd w:val="clear" w:color="auto" w:fill="FFFFFF"/>
          <w:rtl/>
        </w:rPr>
        <w:t xml:space="preserve"> נושא חיובי שהעיקר שלו יכול לתרום לחברה ולזולת. </w:t>
      </w:r>
    </w:p>
    <w:p w14:paraId="377370D7" w14:textId="77777777"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p>
    <w:p w14:paraId="5097E8D2" w14:textId="7BAEB202"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לאחר חשיבה וחקירה בנושא הגענו למסקנה כי קיים בחברה קושי רב באינטראקצי</w:t>
      </w:r>
      <w:r w:rsidRPr="0094085D">
        <w:rPr>
          <w:rFonts w:ascii="linux_libertine_oregular" w:hAnsi="linux_libertine_oregular" w:hint="eastAsia"/>
          <w:color w:val="FF0000"/>
          <w:sz w:val="24"/>
          <w:szCs w:val="24"/>
          <w:shd w:val="clear" w:color="auto" w:fill="FFFFFF"/>
          <w:rtl/>
        </w:rPr>
        <w:t>ה</w:t>
      </w:r>
      <w:r w:rsidRPr="0094085D">
        <w:rPr>
          <w:rFonts w:ascii="linux_libertine_oregular" w:hAnsi="linux_libertine_oregular" w:hint="cs"/>
          <w:color w:val="FF0000"/>
          <w:sz w:val="24"/>
          <w:szCs w:val="24"/>
          <w:shd w:val="clear" w:color="auto" w:fill="FFFFFF"/>
          <w:rtl/>
        </w:rPr>
        <w:t xml:space="preserve"> בין אנשים חירשים לשומעים.</w:t>
      </w:r>
    </w:p>
    <w:p w14:paraId="77EFFA73" w14:textId="4C67F434"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p>
    <w:p w14:paraId="4B10546B" w14:textId="2D2DAC43"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הקושי מתבטא בכך שאנשים חירשים מדברים באמצעות שפת הסימנים, ואילו רוב האנשים השומעים אינם מבינים כלל וכלל את השפת הסימנים, ובכך נוצר קוצר בתקשורת ואין באפשרותם דרך לדבר ולהבין זה את זה בצורה טובה.</w:t>
      </w:r>
    </w:p>
    <w:p w14:paraId="372FD611" w14:textId="77777777"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p>
    <w:p w14:paraId="6EB56C7F" w14:textId="71A23D1D" w:rsidR="00854BE6" w:rsidRPr="0094085D" w:rsidRDefault="00854BE6" w:rsidP="00854BE6">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 xml:space="preserve">לכן, החלטנו במסגרת הפרויקט שלנו בהנדסת תוכנה לבנות אפליקציה שמתרגמת בזמן אמת את שפת הסימנים.  </w:t>
      </w:r>
      <w:r w:rsidRPr="0094085D">
        <w:rPr>
          <w:rFonts w:ascii="linux_libertine_oregular" w:hAnsi="linux_libertine_oregular"/>
          <w:color w:val="FF0000"/>
          <w:sz w:val="24"/>
          <w:szCs w:val="24"/>
          <w:shd w:val="clear" w:color="auto" w:fill="FFFFFF"/>
        </w:rPr>
        <w:t xml:space="preserve"> </w:t>
      </w:r>
      <w:r w:rsidRPr="0094085D">
        <w:rPr>
          <w:rFonts w:ascii="linux_libertine_oregular" w:hAnsi="linux_libertine_oregular" w:hint="cs"/>
          <w:color w:val="FF0000"/>
          <w:sz w:val="24"/>
          <w:szCs w:val="24"/>
          <w:shd w:val="clear" w:color="auto" w:fill="FFFFFF"/>
          <w:rtl/>
        </w:rPr>
        <w:t xml:space="preserve">האפליקציה שבנינו מתרגמת באמצעות המצלמה של הטלפון את אותיות הא"ב באנגלית משפת הסימנים לאותיות באנגלית. </w:t>
      </w:r>
    </w:p>
    <w:p w14:paraId="40DDE994" w14:textId="066F7BB8" w:rsidR="00D71D5D" w:rsidRPr="0094085D" w:rsidRDefault="00D71D5D" w:rsidP="00EB54FA">
      <w:pPr>
        <w:spacing w:after="0" w:line="300" w:lineRule="auto"/>
        <w:jc w:val="both"/>
        <w:rPr>
          <w:rFonts w:ascii="linux_libertine_oregular" w:hAnsi="linux_libertine_oregular"/>
          <w:color w:val="FF0000"/>
          <w:sz w:val="24"/>
          <w:szCs w:val="24"/>
          <w:shd w:val="clear" w:color="auto" w:fill="FFFFFF"/>
          <w:rtl/>
        </w:rPr>
      </w:pPr>
    </w:p>
    <w:p w14:paraId="14DCA95F" w14:textId="5F3B4454" w:rsidR="000917D6" w:rsidRPr="0094085D" w:rsidRDefault="00D71D5D" w:rsidP="00854BE6">
      <w:pPr>
        <w:spacing w:line="300" w:lineRule="auto"/>
        <w:jc w:val="both"/>
        <w:rPr>
          <w:rFonts w:cs="Arial"/>
          <w:color w:val="FF0000"/>
          <w:sz w:val="24"/>
          <w:szCs w:val="24"/>
          <w:rtl/>
        </w:rPr>
      </w:pPr>
      <w:r w:rsidRPr="0094085D">
        <w:rPr>
          <w:rFonts w:cs="Arial"/>
          <w:color w:val="FF0000"/>
          <w:sz w:val="24"/>
          <w:szCs w:val="24"/>
          <w:rtl/>
        </w:rPr>
        <w:t xml:space="preserve">בישראל יש </w:t>
      </w:r>
      <w:proofErr w:type="spellStart"/>
      <w:r w:rsidR="008C388E">
        <w:rPr>
          <w:rFonts w:cs="Arial" w:hint="cs"/>
          <w:color w:val="FF0000"/>
          <w:sz w:val="24"/>
          <w:szCs w:val="24"/>
          <w:rtl/>
        </w:rPr>
        <w:t>כ700</w:t>
      </w:r>
      <w:proofErr w:type="spellEnd"/>
      <w:r w:rsidRPr="0094085D">
        <w:rPr>
          <w:rFonts w:cs="Arial"/>
          <w:color w:val="FF0000"/>
          <w:sz w:val="24"/>
          <w:szCs w:val="24"/>
          <w:rtl/>
        </w:rPr>
        <w:t xml:space="preserve"> אלף כבדי שמיעה וחירשים (כ-8% מן האוכלוסייה), מתוכם כעשרים אלף איש משתמשים בשפת הסימנים הישראלית במידה זו או אחרת, והיא משמשת שפת אם לחלק ניכר מהם</w:t>
      </w:r>
      <w:r w:rsidR="00854BE6" w:rsidRPr="0094085D">
        <w:rPr>
          <w:rFonts w:cs="Arial" w:hint="cs"/>
          <w:color w:val="FF0000"/>
          <w:sz w:val="24"/>
          <w:szCs w:val="24"/>
          <w:rtl/>
        </w:rPr>
        <w:t>.</w:t>
      </w:r>
    </w:p>
    <w:p w14:paraId="53009E40" w14:textId="12114D3F" w:rsidR="00D71D5D" w:rsidRPr="0094085D" w:rsidRDefault="005F3DFA" w:rsidP="00EB54FA">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בעקבות</w:t>
      </w:r>
      <w:r w:rsidR="000917D6" w:rsidRPr="0094085D">
        <w:rPr>
          <w:rFonts w:ascii="linux_libertine_oregular" w:hAnsi="linux_libertine_oregular" w:hint="cs"/>
          <w:color w:val="FF0000"/>
          <w:sz w:val="24"/>
          <w:szCs w:val="24"/>
          <w:shd w:val="clear" w:color="auto" w:fill="FFFFFF"/>
          <w:rtl/>
        </w:rPr>
        <w:t xml:space="preserve"> </w:t>
      </w:r>
      <w:r w:rsidR="002E4CC0" w:rsidRPr="0094085D">
        <w:rPr>
          <w:rFonts w:ascii="linux_libertine_oregular" w:hAnsi="linux_libertine_oregular" w:hint="cs"/>
          <w:color w:val="FF0000"/>
          <w:sz w:val="24"/>
          <w:szCs w:val="24"/>
          <w:shd w:val="clear" w:color="auto" w:fill="FFFFFF"/>
          <w:rtl/>
        </w:rPr>
        <w:t>ה</w:t>
      </w:r>
      <w:r w:rsidR="000917D6" w:rsidRPr="0094085D">
        <w:rPr>
          <w:rFonts w:ascii="linux_libertine_oregular" w:hAnsi="linux_libertine_oregular" w:hint="cs"/>
          <w:color w:val="FF0000"/>
          <w:sz w:val="24"/>
          <w:szCs w:val="24"/>
          <w:shd w:val="clear" w:color="auto" w:fill="FFFFFF"/>
          <w:rtl/>
        </w:rPr>
        <w:t xml:space="preserve">פרויקט </w:t>
      </w:r>
      <w:r w:rsidRPr="0094085D">
        <w:rPr>
          <w:rFonts w:ascii="linux_libertine_oregular" w:hAnsi="linux_libertine_oregular" w:hint="cs"/>
          <w:color w:val="FF0000"/>
          <w:sz w:val="24"/>
          <w:szCs w:val="24"/>
          <w:shd w:val="clear" w:color="auto" w:fill="FFFFFF"/>
          <w:rtl/>
        </w:rPr>
        <w:t>שבנינו</w:t>
      </w:r>
      <w:r w:rsidR="002E4CC0" w:rsidRPr="0094085D">
        <w:rPr>
          <w:rFonts w:ascii="linux_libertine_oregular" w:hAnsi="linux_libertine_oregular" w:hint="cs"/>
          <w:color w:val="FF0000"/>
          <w:sz w:val="24"/>
          <w:szCs w:val="24"/>
          <w:shd w:val="clear" w:color="auto" w:fill="FFFFFF"/>
          <w:rtl/>
        </w:rPr>
        <w:t xml:space="preserve"> בהנדסת תוכנה</w:t>
      </w:r>
      <w:r w:rsidR="000917D6" w:rsidRPr="0094085D">
        <w:rPr>
          <w:rFonts w:ascii="linux_libertine_oregular" w:hAnsi="linux_libertine_oregular" w:hint="cs"/>
          <w:color w:val="FF0000"/>
          <w:sz w:val="24"/>
          <w:szCs w:val="24"/>
          <w:shd w:val="clear" w:color="auto" w:fill="FFFFFF"/>
          <w:rtl/>
        </w:rPr>
        <w:t>, גילינו שמאגר המידע של שפת הסימנים בעברית מצומצ</w:t>
      </w:r>
      <w:r w:rsidR="005B5516" w:rsidRPr="0094085D">
        <w:rPr>
          <w:rFonts w:ascii="linux_libertine_oregular" w:hAnsi="linux_libertine_oregular" w:hint="cs"/>
          <w:color w:val="FF0000"/>
          <w:sz w:val="24"/>
          <w:szCs w:val="24"/>
          <w:shd w:val="clear" w:color="auto" w:fill="FFFFFF"/>
          <w:rtl/>
        </w:rPr>
        <w:t>ם</w:t>
      </w:r>
      <w:r w:rsidR="000917D6" w:rsidRPr="0094085D">
        <w:rPr>
          <w:rFonts w:ascii="linux_libertine_oregular" w:hAnsi="linux_libertine_oregular" w:hint="cs"/>
          <w:color w:val="FF0000"/>
          <w:sz w:val="24"/>
          <w:szCs w:val="24"/>
          <w:shd w:val="clear" w:color="auto" w:fill="FFFFFF"/>
          <w:rtl/>
        </w:rPr>
        <w:t xml:space="preserve"> מאוד</w:t>
      </w:r>
      <w:r w:rsidR="00D71D5D" w:rsidRPr="0094085D">
        <w:rPr>
          <w:rFonts w:ascii="linux_libertine_oregular" w:hAnsi="linux_libertine_oregular" w:hint="cs"/>
          <w:color w:val="FF0000"/>
          <w:sz w:val="24"/>
          <w:szCs w:val="24"/>
          <w:shd w:val="clear" w:color="auto" w:fill="FFFFFF"/>
          <w:rtl/>
        </w:rPr>
        <w:t>. בעקבות בעי</w:t>
      </w:r>
      <w:r w:rsidR="005B5516" w:rsidRPr="0094085D">
        <w:rPr>
          <w:rFonts w:ascii="linux_libertine_oregular" w:hAnsi="linux_libertine_oregular" w:hint="cs"/>
          <w:color w:val="FF0000"/>
          <w:sz w:val="24"/>
          <w:szCs w:val="24"/>
          <w:shd w:val="clear" w:color="auto" w:fill="FFFFFF"/>
          <w:rtl/>
        </w:rPr>
        <w:t>ה</w:t>
      </w:r>
      <w:r w:rsidR="00D71D5D" w:rsidRPr="0094085D">
        <w:rPr>
          <w:rFonts w:ascii="linux_libertine_oregular" w:hAnsi="linux_libertine_oregular" w:hint="cs"/>
          <w:color w:val="FF0000"/>
          <w:sz w:val="24"/>
          <w:szCs w:val="24"/>
          <w:shd w:val="clear" w:color="auto" w:fill="FFFFFF"/>
          <w:rtl/>
        </w:rPr>
        <w:t xml:space="preserve"> ז</w:t>
      </w:r>
      <w:r w:rsidR="005B5516" w:rsidRPr="0094085D">
        <w:rPr>
          <w:rFonts w:ascii="linux_libertine_oregular" w:hAnsi="linux_libertine_oregular" w:hint="cs"/>
          <w:color w:val="FF0000"/>
          <w:sz w:val="24"/>
          <w:szCs w:val="24"/>
          <w:shd w:val="clear" w:color="auto" w:fill="FFFFFF"/>
          <w:rtl/>
        </w:rPr>
        <w:t>ו</w:t>
      </w:r>
      <w:r w:rsidR="00D71D5D" w:rsidRPr="0094085D">
        <w:rPr>
          <w:rFonts w:ascii="linux_libertine_oregular" w:hAnsi="linux_libertine_oregular" w:hint="cs"/>
          <w:color w:val="FF0000"/>
          <w:sz w:val="24"/>
          <w:szCs w:val="24"/>
          <w:shd w:val="clear" w:color="auto" w:fill="FFFFFF"/>
          <w:rtl/>
        </w:rPr>
        <w:t xml:space="preserve"> חשבנו איך </w:t>
      </w:r>
      <w:r w:rsidR="00F26916" w:rsidRPr="0094085D">
        <w:rPr>
          <w:rFonts w:ascii="linux_libertine_oregular" w:hAnsi="linux_libertine_oregular" w:hint="cs"/>
          <w:color w:val="FF0000"/>
          <w:sz w:val="24"/>
          <w:szCs w:val="24"/>
          <w:shd w:val="clear" w:color="auto" w:fill="FFFFFF"/>
          <w:rtl/>
        </w:rPr>
        <w:t xml:space="preserve">יהיה ניתן לגשר על הפער של בעיה זו. </w:t>
      </w:r>
    </w:p>
    <w:p w14:paraId="6C0DE4AC" w14:textId="721460EC" w:rsidR="00EB54FA" w:rsidRPr="0094085D" w:rsidRDefault="00D71D5D" w:rsidP="00F26916">
      <w:pPr>
        <w:spacing w:after="0" w:line="300" w:lineRule="auto"/>
        <w:jc w:val="both"/>
        <w:rPr>
          <w:rFonts w:ascii="linux_libertine_oregular" w:hAnsi="linux_libertine_oregular"/>
          <w:color w:val="FF0000"/>
          <w:sz w:val="24"/>
          <w:szCs w:val="24"/>
          <w:shd w:val="clear" w:color="auto" w:fill="FFFFFF"/>
          <w:rtl/>
        </w:rPr>
      </w:pPr>
      <w:r w:rsidRPr="0094085D">
        <w:rPr>
          <w:rFonts w:ascii="linux_libertine_oregular" w:hAnsi="linux_libertine_oregular" w:hint="cs"/>
          <w:color w:val="FF0000"/>
          <w:sz w:val="24"/>
          <w:szCs w:val="24"/>
          <w:shd w:val="clear" w:color="auto" w:fill="FFFFFF"/>
          <w:rtl/>
        </w:rPr>
        <w:t xml:space="preserve">ולכן במסגרת פרויקט הגמר החלטנו </w:t>
      </w:r>
      <w:r w:rsidR="00F26916" w:rsidRPr="0094085D">
        <w:rPr>
          <w:rFonts w:ascii="linux_libertine_oregular" w:hAnsi="linux_libertine_oregular" w:hint="cs"/>
          <w:color w:val="FF0000"/>
          <w:sz w:val="24"/>
          <w:szCs w:val="24"/>
          <w:shd w:val="clear" w:color="auto" w:fill="FFFFFF"/>
          <w:rtl/>
        </w:rPr>
        <w:t xml:space="preserve">ליצור מודל שיאפשר תיוג מידע המוני, או כלי שיאפשר להפוך פעולה זו לנגישה יותר. </w:t>
      </w:r>
    </w:p>
    <w:p w14:paraId="1FE8BF8F" w14:textId="77777777" w:rsidR="00EB54FA" w:rsidRDefault="00EB54FA">
      <w:pPr>
        <w:bidi w:val="0"/>
        <w:spacing w:line="259" w:lineRule="auto"/>
        <w:rPr>
          <w:rFonts w:ascii="linux_libertine_oregular" w:hAnsi="linux_libertine_oregular"/>
          <w:color w:val="111111"/>
          <w:sz w:val="24"/>
          <w:szCs w:val="24"/>
          <w:shd w:val="clear" w:color="auto" w:fill="FFFFFF"/>
          <w:rtl/>
        </w:rPr>
      </w:pPr>
      <w:r>
        <w:rPr>
          <w:rFonts w:ascii="linux_libertine_oregular" w:hAnsi="linux_libertine_oregular"/>
          <w:color w:val="111111"/>
          <w:sz w:val="24"/>
          <w:szCs w:val="24"/>
          <w:shd w:val="clear" w:color="auto" w:fill="FFFFFF"/>
          <w:rtl/>
        </w:rPr>
        <w:br w:type="page"/>
      </w:r>
    </w:p>
    <w:p w14:paraId="57EE4E0A" w14:textId="45D8356E" w:rsidR="00074E49" w:rsidRPr="0094085D" w:rsidRDefault="00C173BE" w:rsidP="00F26916">
      <w:pPr>
        <w:spacing w:line="300" w:lineRule="auto"/>
        <w:jc w:val="both"/>
        <w:rPr>
          <w:rFonts w:cs="Arial"/>
          <w:color w:val="4472C4" w:themeColor="accent1"/>
          <w:sz w:val="24"/>
          <w:szCs w:val="24"/>
          <w:rtl/>
        </w:rPr>
      </w:pPr>
      <w:r w:rsidRPr="0094085D">
        <w:rPr>
          <w:rFonts w:ascii="linux_libertine_oregular" w:hAnsi="linux_libertine_oregular" w:hint="cs"/>
          <w:b/>
          <w:bCs/>
          <w:color w:val="4472C4" w:themeColor="accent1"/>
          <w:sz w:val="28"/>
          <w:szCs w:val="32"/>
          <w:shd w:val="clear" w:color="auto" w:fill="FFFFFF"/>
          <w:rtl/>
        </w:rPr>
        <w:lastRenderedPageBreak/>
        <w:t>הבעיה:</w:t>
      </w:r>
      <w:r w:rsidR="00EB54FA" w:rsidRPr="0094085D">
        <w:rPr>
          <w:rFonts w:ascii="linux_libertine_oregular" w:hAnsi="linux_libertine_oregular"/>
          <w:b/>
          <w:bCs/>
          <w:color w:val="4472C4" w:themeColor="accent1"/>
          <w:sz w:val="28"/>
          <w:szCs w:val="32"/>
          <w:shd w:val="clear" w:color="auto" w:fill="FFFFFF"/>
        </w:rPr>
        <w:br/>
      </w:r>
      <w:r w:rsidRPr="0094085D">
        <w:rPr>
          <w:rFonts w:cs="Arial" w:hint="cs"/>
          <w:color w:val="4472C4" w:themeColor="accent1"/>
          <w:sz w:val="24"/>
          <w:szCs w:val="24"/>
          <w:rtl/>
        </w:rPr>
        <w:t>מחסור במאגרי מידע גדולים ואיכותיים של מידע מתויג בכל הקשור לשפת הסימנים בשפות שונות. כיום לא ניתן למצוא מגוון רב של מודלים איכותיים לזיהוי שפת הסימנים בשפות שאינן בשפה האנגלית.</w:t>
      </w:r>
    </w:p>
    <w:p w14:paraId="56AB1AF9" w14:textId="5F4E3321" w:rsidR="00EC479F" w:rsidRPr="0094085D" w:rsidRDefault="00EC479F" w:rsidP="00F26916">
      <w:pPr>
        <w:spacing w:after="0"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 xml:space="preserve">בעקבות חוסר המידע המתויג הבנו שלא נצליח לקדם את הבעיה באמצעות אלגוריתמים בשיטת </w:t>
      </w:r>
      <w:r w:rsidRPr="0094085D">
        <w:rPr>
          <w:rFonts w:ascii="linux_libertine_oregular" w:hAnsi="linux_libertine_oregular"/>
          <w:b/>
          <w:bCs/>
          <w:color w:val="4472C4" w:themeColor="accent1"/>
          <w:sz w:val="24"/>
          <w:szCs w:val="24"/>
          <w:shd w:val="clear" w:color="auto" w:fill="FFFFFF"/>
        </w:rPr>
        <w:t>supervised</w:t>
      </w:r>
      <w:r w:rsidR="00F26916" w:rsidRPr="0094085D">
        <w:rPr>
          <w:rFonts w:ascii="linux_libertine_oregular" w:hAnsi="linux_libertine_oregular" w:hint="cs"/>
          <w:color w:val="4472C4" w:themeColor="accent1"/>
          <w:sz w:val="24"/>
          <w:szCs w:val="24"/>
          <w:shd w:val="clear" w:color="auto" w:fill="FFFFFF"/>
          <w:rtl/>
        </w:rPr>
        <w:t xml:space="preserve"> ולכן </w:t>
      </w:r>
      <w:r w:rsidRPr="0094085D">
        <w:rPr>
          <w:rFonts w:ascii="linux_libertine_oregular" w:hAnsi="linux_libertine_oregular" w:hint="cs"/>
          <w:color w:val="4472C4" w:themeColor="accent1"/>
          <w:sz w:val="24"/>
          <w:szCs w:val="24"/>
          <w:shd w:val="clear" w:color="auto" w:fill="FFFFFF"/>
          <w:rtl/>
        </w:rPr>
        <w:t xml:space="preserve">החלטנו לחקור ולנסות אלגוריתמים שהם </w:t>
      </w:r>
      <w:r w:rsidRPr="0094085D">
        <w:rPr>
          <w:rFonts w:ascii="linux_libertine_oregular" w:hAnsi="linux_libertine_oregular"/>
          <w:b/>
          <w:bCs/>
          <w:color w:val="4472C4" w:themeColor="accent1"/>
          <w:sz w:val="24"/>
          <w:szCs w:val="24"/>
          <w:shd w:val="clear" w:color="auto" w:fill="FFFFFF"/>
        </w:rPr>
        <w:t>unsupervised</w:t>
      </w:r>
      <w:r w:rsidRPr="0094085D">
        <w:rPr>
          <w:rFonts w:ascii="linux_libertine_oregular" w:hAnsi="linux_libertine_oregular" w:hint="cs"/>
          <w:color w:val="4472C4" w:themeColor="accent1"/>
          <w:sz w:val="24"/>
          <w:szCs w:val="24"/>
          <w:shd w:val="clear" w:color="auto" w:fill="FFFFFF"/>
          <w:rtl/>
        </w:rPr>
        <w:t>.</w:t>
      </w:r>
    </w:p>
    <w:p w14:paraId="3EC26BD6" w14:textId="1E6A32AE" w:rsidR="00317003" w:rsidRPr="0094085D" w:rsidRDefault="00317003" w:rsidP="00EB54FA">
      <w:pPr>
        <w:spacing w:after="0" w:line="300" w:lineRule="auto"/>
        <w:jc w:val="both"/>
        <w:rPr>
          <w:rFonts w:ascii="linux_libertine_oregular" w:hAnsi="linux_libertine_oregular"/>
          <w:color w:val="4472C4" w:themeColor="accent1"/>
          <w:sz w:val="24"/>
          <w:szCs w:val="24"/>
          <w:shd w:val="clear" w:color="auto" w:fill="FFFFFF"/>
          <w:rtl/>
        </w:rPr>
      </w:pPr>
    </w:p>
    <w:p w14:paraId="5E66F1B7" w14:textId="3F0986D3" w:rsidR="00640B2D" w:rsidRPr="0094085D" w:rsidRDefault="00640B2D" w:rsidP="00EB54FA">
      <w:pPr>
        <w:spacing w:after="0" w:line="300" w:lineRule="auto"/>
        <w:jc w:val="both"/>
        <w:rPr>
          <w:rFonts w:ascii="linux_libertine_oregular" w:hAnsi="linux_libertine_oregular"/>
          <w:b/>
          <w:bCs/>
          <w:color w:val="4472C4" w:themeColor="accent1"/>
          <w:sz w:val="28"/>
          <w:szCs w:val="32"/>
          <w:shd w:val="clear" w:color="auto" w:fill="FFFFFF"/>
          <w:rtl/>
        </w:rPr>
      </w:pPr>
      <w:r w:rsidRPr="0094085D">
        <w:rPr>
          <w:rFonts w:ascii="linux_libertine_oregular" w:hAnsi="linux_libertine_oregular" w:hint="cs"/>
          <w:b/>
          <w:bCs/>
          <w:color w:val="4472C4" w:themeColor="accent1"/>
          <w:sz w:val="28"/>
          <w:szCs w:val="32"/>
          <w:shd w:val="clear" w:color="auto" w:fill="FFFFFF"/>
          <w:rtl/>
        </w:rPr>
        <w:t>הפתרון:</w:t>
      </w:r>
    </w:p>
    <w:p w14:paraId="5FD8D60E" w14:textId="4AE73D32" w:rsidR="00EC479F" w:rsidRPr="0094085D" w:rsidRDefault="00EC479F" w:rsidP="00EB54FA">
      <w:pPr>
        <w:spacing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המטרה- תיוג המוני של דאטה בצורת תמונות של שפת הסימנים שאינו מתויג לכל שפה</w:t>
      </w:r>
      <w:r w:rsidR="00317003" w:rsidRPr="0094085D">
        <w:rPr>
          <w:rFonts w:ascii="linux_libertine_oregular" w:hAnsi="linux_libertine_oregular" w:hint="cs"/>
          <w:color w:val="4472C4" w:themeColor="accent1"/>
          <w:sz w:val="24"/>
          <w:szCs w:val="24"/>
          <w:shd w:val="clear" w:color="auto" w:fill="FFFFFF"/>
          <w:rtl/>
        </w:rPr>
        <w:t xml:space="preserve"> </w:t>
      </w:r>
      <w:r w:rsidRPr="0094085D">
        <w:rPr>
          <w:rFonts w:ascii="linux_libertine_oregular" w:hAnsi="linux_libertine_oregular" w:hint="cs"/>
          <w:color w:val="4472C4" w:themeColor="accent1"/>
          <w:sz w:val="24"/>
          <w:szCs w:val="24"/>
          <w:shd w:val="clear" w:color="auto" w:fill="FFFFFF"/>
          <w:rtl/>
        </w:rPr>
        <w:t xml:space="preserve">(ופרט לשפה העברית). במחקר שלנו לצורך </w:t>
      </w:r>
      <w:r w:rsidRPr="0094085D">
        <w:rPr>
          <w:rFonts w:ascii="linux_libertine_oregular" w:hAnsi="linux_libertine_oregular"/>
          <w:color w:val="4472C4" w:themeColor="accent1"/>
          <w:sz w:val="24"/>
          <w:szCs w:val="24"/>
          <w:shd w:val="clear" w:color="auto" w:fill="FFFFFF"/>
        </w:rPr>
        <w:t>POC</w:t>
      </w:r>
      <w:r w:rsidRPr="0094085D">
        <w:rPr>
          <w:rFonts w:ascii="linux_libertine_oregular" w:hAnsi="linux_libertine_oregular" w:hint="cs"/>
          <w:color w:val="4472C4" w:themeColor="accent1"/>
          <w:sz w:val="24"/>
          <w:szCs w:val="24"/>
          <w:shd w:val="clear" w:color="auto" w:fill="FFFFFF"/>
          <w:rtl/>
        </w:rPr>
        <w:t xml:space="preserve"> (</w:t>
      </w:r>
      <w:r w:rsidRPr="0094085D">
        <w:rPr>
          <w:rFonts w:ascii="linux_libertine_oregular" w:hAnsi="linux_libertine_oregular"/>
          <w:color w:val="4472C4" w:themeColor="accent1"/>
          <w:sz w:val="24"/>
          <w:szCs w:val="24"/>
          <w:shd w:val="clear" w:color="auto" w:fill="FFFFFF"/>
        </w:rPr>
        <w:t>proof of concept</w:t>
      </w:r>
      <w:r w:rsidRPr="0094085D">
        <w:rPr>
          <w:rFonts w:ascii="linux_libertine_oregular" w:hAnsi="linux_libertine_oregular" w:hint="cs"/>
          <w:color w:val="4472C4" w:themeColor="accent1"/>
          <w:sz w:val="24"/>
          <w:szCs w:val="24"/>
          <w:shd w:val="clear" w:color="auto" w:fill="FFFFFF"/>
          <w:rtl/>
        </w:rPr>
        <w:t>)</w:t>
      </w:r>
      <w:r w:rsidRPr="0094085D">
        <w:rPr>
          <w:rFonts w:ascii="linux_libertine_oregular" w:hAnsi="linux_libertine_oregular"/>
          <w:color w:val="4472C4" w:themeColor="accent1"/>
          <w:sz w:val="24"/>
          <w:szCs w:val="24"/>
          <w:shd w:val="clear" w:color="auto" w:fill="FFFFFF"/>
        </w:rPr>
        <w:t xml:space="preserve"> </w:t>
      </w:r>
      <w:r w:rsidRPr="0094085D">
        <w:rPr>
          <w:rFonts w:ascii="linux_libertine_oregular" w:hAnsi="linux_libertine_oregular" w:hint="cs"/>
          <w:color w:val="4472C4" w:themeColor="accent1"/>
          <w:sz w:val="24"/>
          <w:szCs w:val="24"/>
          <w:shd w:val="clear" w:color="auto" w:fill="FFFFFF"/>
          <w:rtl/>
        </w:rPr>
        <w:t>התרכזנו באותיות האלף בית העבריות.</w:t>
      </w:r>
    </w:p>
    <w:p w14:paraId="6A0EAF73" w14:textId="2FD61E06" w:rsidR="00142FAB" w:rsidRPr="0094085D" w:rsidRDefault="00142FAB" w:rsidP="00EB54FA">
      <w:pPr>
        <w:spacing w:after="0"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 xml:space="preserve">המטרה שלנו הייתה ביצוע </w:t>
      </w:r>
      <w:r w:rsidRPr="0094085D">
        <w:rPr>
          <w:rFonts w:ascii="linux_libertine_oregular" w:hAnsi="linux_libertine_oregular"/>
          <w:b/>
          <w:bCs/>
          <w:color w:val="4472C4" w:themeColor="accent1"/>
          <w:sz w:val="24"/>
          <w:szCs w:val="24"/>
          <w:shd w:val="clear" w:color="auto" w:fill="FFFFFF"/>
        </w:rPr>
        <w:t>clustering</w:t>
      </w:r>
      <w:r w:rsidRPr="0094085D">
        <w:rPr>
          <w:rFonts w:ascii="linux_libertine_oregular" w:hAnsi="linux_libertine_oregular" w:hint="cs"/>
          <w:color w:val="4472C4" w:themeColor="accent1"/>
          <w:sz w:val="24"/>
          <w:szCs w:val="24"/>
          <w:shd w:val="clear" w:color="auto" w:fill="FFFFFF"/>
          <w:rtl/>
        </w:rPr>
        <w:t>.</w:t>
      </w:r>
    </w:p>
    <w:p w14:paraId="1FECBA03" w14:textId="7B9EB004" w:rsidR="00EF6C7C" w:rsidRPr="0094085D" w:rsidRDefault="00EC479F" w:rsidP="00EB54FA">
      <w:pPr>
        <w:spacing w:after="0"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 xml:space="preserve">מה זה </w:t>
      </w:r>
      <w:r w:rsidRPr="0094085D">
        <w:rPr>
          <w:rFonts w:ascii="linux_libertine_oregular" w:hAnsi="linux_libertine_oregular"/>
          <w:b/>
          <w:bCs/>
          <w:color w:val="4472C4" w:themeColor="accent1"/>
          <w:sz w:val="24"/>
          <w:szCs w:val="24"/>
          <w:shd w:val="clear" w:color="auto" w:fill="FFFFFF"/>
        </w:rPr>
        <w:t>clustering</w:t>
      </w:r>
      <w:r w:rsidRPr="0094085D">
        <w:rPr>
          <w:rFonts w:ascii="linux_libertine_oregular" w:hAnsi="linux_libertine_oregular" w:hint="cs"/>
          <w:color w:val="4472C4" w:themeColor="accent1"/>
          <w:sz w:val="26"/>
          <w:szCs w:val="28"/>
          <w:shd w:val="clear" w:color="auto" w:fill="FFFFFF"/>
          <w:rtl/>
        </w:rPr>
        <w:t>?</w:t>
      </w:r>
      <w:r w:rsidRPr="0094085D">
        <w:rPr>
          <w:rFonts w:ascii="linux_libertine_oregular" w:hAnsi="linux_libertine_oregular" w:hint="cs"/>
          <w:color w:val="4472C4" w:themeColor="accent1"/>
          <w:sz w:val="24"/>
          <w:szCs w:val="24"/>
          <w:shd w:val="clear" w:color="auto" w:fill="FFFFFF"/>
          <w:rtl/>
        </w:rPr>
        <w:t xml:space="preserve"> שיוך של </w:t>
      </w:r>
      <w:proofErr w:type="spellStart"/>
      <w:r w:rsidRPr="0094085D">
        <w:rPr>
          <w:rFonts w:ascii="linux_libertine_oregular" w:hAnsi="linux_libertine_oregular" w:hint="cs"/>
          <w:color w:val="4472C4" w:themeColor="accent1"/>
          <w:sz w:val="24"/>
          <w:szCs w:val="24"/>
          <w:shd w:val="clear" w:color="auto" w:fill="FFFFFF"/>
          <w:rtl/>
        </w:rPr>
        <w:t>דאטא</w:t>
      </w:r>
      <w:proofErr w:type="spellEnd"/>
      <w:r w:rsidRPr="0094085D">
        <w:rPr>
          <w:rFonts w:ascii="linux_libertine_oregular" w:hAnsi="linux_libertine_oregular" w:hint="cs"/>
          <w:color w:val="4472C4" w:themeColor="accent1"/>
          <w:sz w:val="24"/>
          <w:szCs w:val="24"/>
          <w:shd w:val="clear" w:color="auto" w:fill="FFFFFF"/>
          <w:rtl/>
        </w:rPr>
        <w:t xml:space="preserve"> לתתי קבוצות. </w:t>
      </w:r>
    </w:p>
    <w:p w14:paraId="7AC7EA30" w14:textId="48BF5A67" w:rsidR="00561E54" w:rsidRDefault="00EF6C7C" w:rsidP="00F26916">
      <w:pPr>
        <w:spacing w:after="0" w:line="300" w:lineRule="auto"/>
        <w:jc w:val="both"/>
        <w:rPr>
          <w:rFonts w:ascii="linux_libertine_oregular" w:hAnsi="linux_libertine_oregular"/>
          <w:color w:val="111111"/>
          <w:sz w:val="24"/>
          <w:szCs w:val="24"/>
          <w:shd w:val="clear" w:color="auto" w:fill="FFFFFF"/>
          <w:rtl/>
        </w:rPr>
      </w:pPr>
      <w:r w:rsidRPr="0094085D">
        <w:rPr>
          <w:rFonts w:ascii="linux_libertine_oregular" w:hAnsi="linux_libertine_oregular"/>
          <w:color w:val="4472C4" w:themeColor="accent1"/>
          <w:sz w:val="24"/>
          <w:szCs w:val="24"/>
          <w:shd w:val="clear" w:color="auto" w:fill="FFFFFF"/>
        </w:rPr>
        <w:t xml:space="preserve"> </w:t>
      </w:r>
      <w:r w:rsidR="00EC479F" w:rsidRPr="0094085D">
        <w:rPr>
          <w:rFonts w:ascii="linux_libertine_oregular" w:hAnsi="linux_libertine_oregular"/>
          <w:color w:val="4472C4" w:themeColor="accent1"/>
          <w:sz w:val="24"/>
          <w:szCs w:val="24"/>
          <w:shd w:val="clear" w:color="auto" w:fill="FFFFFF"/>
        </w:rPr>
        <w:t xml:space="preserve">Clustering </w:t>
      </w:r>
      <w:r w:rsidR="00EC479F" w:rsidRPr="0094085D">
        <w:rPr>
          <w:rFonts w:ascii="linux_libertine_oregular" w:hAnsi="linux_libertine_oregular" w:hint="cs"/>
          <w:color w:val="4472C4" w:themeColor="accent1"/>
          <w:sz w:val="24"/>
          <w:szCs w:val="24"/>
          <w:shd w:val="clear" w:color="auto" w:fill="FFFFFF"/>
          <w:rtl/>
        </w:rPr>
        <w:t>נעשה בצור</w:t>
      </w:r>
      <w:r w:rsidR="00855D4E" w:rsidRPr="0094085D">
        <w:rPr>
          <w:rFonts w:ascii="linux_libertine_oregular" w:hAnsi="linux_libertine_oregular" w:hint="cs"/>
          <w:color w:val="4472C4" w:themeColor="accent1"/>
          <w:sz w:val="24"/>
          <w:szCs w:val="24"/>
          <w:shd w:val="clear" w:color="auto" w:fill="FFFFFF"/>
          <w:rtl/>
        </w:rPr>
        <w:t>ת</w:t>
      </w:r>
      <w:r w:rsidR="00855D4E" w:rsidRPr="0094085D">
        <w:rPr>
          <w:rFonts w:ascii="linux_libertine_oregular" w:hAnsi="linux_libertine_oregular"/>
          <w:color w:val="4472C4" w:themeColor="accent1"/>
          <w:sz w:val="24"/>
          <w:szCs w:val="24"/>
          <w:shd w:val="clear" w:color="auto" w:fill="FFFFFF"/>
        </w:rPr>
        <w:t xml:space="preserve"> unsupervised </w:t>
      </w:r>
      <w:r w:rsidR="00855D4E" w:rsidRPr="0094085D">
        <w:rPr>
          <w:rFonts w:ascii="linux_libertine_oregular" w:hAnsi="linux_libertine_oregular" w:hint="cs"/>
          <w:color w:val="4472C4" w:themeColor="accent1"/>
          <w:sz w:val="24"/>
          <w:szCs w:val="24"/>
          <w:shd w:val="clear" w:color="auto" w:fill="FFFFFF"/>
          <w:rtl/>
        </w:rPr>
        <w:t>על</w:t>
      </w:r>
      <w:r w:rsidR="00EC479F" w:rsidRPr="0094085D">
        <w:rPr>
          <w:rFonts w:ascii="linux_libertine_oregular" w:hAnsi="linux_libertine_oregular" w:hint="cs"/>
          <w:color w:val="4472C4" w:themeColor="accent1"/>
          <w:sz w:val="24"/>
          <w:szCs w:val="24"/>
          <w:shd w:val="clear" w:color="auto" w:fill="FFFFFF"/>
          <w:rtl/>
        </w:rPr>
        <w:t xml:space="preserve"> ידי כך שהמודל לומד לזהות דמיון בין הווקטורי</w:t>
      </w:r>
      <w:r w:rsidR="00EC479F" w:rsidRPr="0094085D">
        <w:rPr>
          <w:rFonts w:ascii="linux_libertine_oregular" w:hAnsi="linux_libertine_oregular" w:hint="eastAsia"/>
          <w:color w:val="4472C4" w:themeColor="accent1"/>
          <w:sz w:val="24"/>
          <w:szCs w:val="24"/>
          <w:shd w:val="clear" w:color="auto" w:fill="FFFFFF"/>
          <w:rtl/>
        </w:rPr>
        <w:t>ם</w:t>
      </w:r>
      <w:r w:rsidR="00EC479F" w:rsidRPr="0094085D">
        <w:rPr>
          <w:rFonts w:ascii="linux_libertine_oregular" w:hAnsi="linux_libertine_oregular" w:hint="cs"/>
          <w:color w:val="4472C4" w:themeColor="accent1"/>
          <w:sz w:val="24"/>
          <w:szCs w:val="24"/>
          <w:shd w:val="clear" w:color="auto" w:fill="FFFFFF"/>
          <w:rtl/>
        </w:rPr>
        <w:t xml:space="preserve"> המייצגים את התמונות שלנו</w:t>
      </w:r>
      <w:r w:rsidR="00EC479F" w:rsidRPr="00EC479F">
        <w:rPr>
          <w:rFonts w:ascii="linux_libertine_oregular" w:hAnsi="linux_libertine_oregular" w:hint="cs"/>
          <w:color w:val="111111"/>
          <w:sz w:val="24"/>
          <w:szCs w:val="24"/>
          <w:shd w:val="clear" w:color="auto" w:fill="FFFFFF"/>
          <w:rtl/>
        </w:rPr>
        <w:t>.</w:t>
      </w:r>
      <w:r w:rsidR="00F26916">
        <w:rPr>
          <w:rFonts w:ascii="linux_libertine_oregular" w:hAnsi="linux_libertine_oregular" w:hint="cs"/>
          <w:color w:val="111111"/>
          <w:sz w:val="24"/>
          <w:szCs w:val="24"/>
          <w:shd w:val="clear" w:color="auto" w:fill="FFFFFF"/>
          <w:rtl/>
        </w:rPr>
        <w:t xml:space="preserve"> </w:t>
      </w:r>
    </w:p>
    <w:p w14:paraId="6FFC01EC" w14:textId="77777777" w:rsidR="00F26916" w:rsidRPr="00EC479F" w:rsidRDefault="00F26916" w:rsidP="00F26916">
      <w:pPr>
        <w:spacing w:after="0" w:line="300" w:lineRule="auto"/>
        <w:jc w:val="both"/>
        <w:rPr>
          <w:rFonts w:ascii="linux_libertine_oregular" w:hAnsi="linux_libertine_oregular"/>
          <w:color w:val="111111"/>
          <w:sz w:val="24"/>
          <w:szCs w:val="24"/>
          <w:shd w:val="clear" w:color="auto" w:fill="FFFFFF"/>
          <w:rtl/>
        </w:rPr>
      </w:pPr>
    </w:p>
    <w:p w14:paraId="236BD3AD" w14:textId="74DF534B" w:rsidR="00E978C1" w:rsidRPr="0094085D" w:rsidRDefault="00F26916" w:rsidP="00EB54FA">
      <w:pPr>
        <w:spacing w:after="0"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 xml:space="preserve">במחקר זה החלטנו להשוות כמה וכמה אלגוריתמים שיעזרו לנו לבצע </w:t>
      </w:r>
      <w:r w:rsidRPr="0094085D">
        <w:rPr>
          <w:rFonts w:ascii="linux_libertine_oregular" w:hAnsi="linux_libertine_oregular"/>
          <w:color w:val="4472C4" w:themeColor="accent1"/>
          <w:sz w:val="24"/>
          <w:szCs w:val="24"/>
          <w:shd w:val="clear" w:color="auto" w:fill="FFFFFF"/>
        </w:rPr>
        <w:t>image clustering</w:t>
      </w:r>
      <w:r w:rsidRPr="0094085D">
        <w:rPr>
          <w:rFonts w:ascii="linux_libertine_oregular" w:hAnsi="linux_libertine_oregular" w:hint="cs"/>
          <w:color w:val="4472C4" w:themeColor="accent1"/>
          <w:sz w:val="24"/>
          <w:szCs w:val="24"/>
          <w:shd w:val="clear" w:color="auto" w:fill="FFFFFF"/>
          <w:rtl/>
        </w:rPr>
        <w:t>.</w:t>
      </w:r>
    </w:p>
    <w:p w14:paraId="77B35BB8" w14:textId="0A2132B5" w:rsidR="00E978C1" w:rsidRPr="0094085D" w:rsidRDefault="00D94F5F" w:rsidP="00EB54FA">
      <w:pPr>
        <w:spacing w:after="0" w:line="300" w:lineRule="auto"/>
        <w:jc w:val="both"/>
        <w:rPr>
          <w:rFonts w:ascii="linux_libertine_oregular" w:hAnsi="linux_libertine_oregular"/>
          <w:color w:val="4472C4" w:themeColor="accent1"/>
          <w:sz w:val="24"/>
          <w:szCs w:val="24"/>
          <w:shd w:val="clear" w:color="auto" w:fill="FFFFFF"/>
          <w:rtl/>
        </w:rPr>
      </w:pPr>
      <w:r w:rsidRPr="0094085D">
        <w:rPr>
          <w:rFonts w:ascii="linux_libertine_oregular" w:hAnsi="linux_libertine_oregular" w:hint="cs"/>
          <w:color w:val="4472C4" w:themeColor="accent1"/>
          <w:sz w:val="24"/>
          <w:szCs w:val="24"/>
          <w:shd w:val="clear" w:color="auto" w:fill="FFFFFF"/>
          <w:rtl/>
        </w:rPr>
        <w:t xml:space="preserve">השתמשנו ב </w:t>
      </w:r>
      <w:r w:rsidRPr="0094085D">
        <w:rPr>
          <w:rFonts w:ascii="linux_libertine_oregular" w:hAnsi="linux_libertine_oregular"/>
          <w:color w:val="4472C4" w:themeColor="accent1"/>
          <w:sz w:val="24"/>
          <w:szCs w:val="24"/>
          <w:shd w:val="clear" w:color="auto" w:fill="FFFFFF"/>
        </w:rPr>
        <w:t>K Means</w:t>
      </w:r>
      <w:r w:rsidRPr="0094085D">
        <w:rPr>
          <w:rFonts w:ascii="linux_libertine_oregular" w:hAnsi="linux_libertine_oregular" w:hint="cs"/>
          <w:color w:val="4472C4" w:themeColor="accent1"/>
          <w:sz w:val="24"/>
          <w:szCs w:val="24"/>
          <w:shd w:val="clear" w:color="auto" w:fill="FFFFFF"/>
          <w:rtl/>
        </w:rPr>
        <w:t xml:space="preserve"> </w:t>
      </w:r>
      <w:r w:rsidR="00F60614" w:rsidRPr="0094085D">
        <w:rPr>
          <w:rFonts w:ascii="linux_libertine_oregular" w:hAnsi="linux_libertine_oregular" w:hint="cs"/>
          <w:color w:val="4472C4" w:themeColor="accent1"/>
          <w:sz w:val="24"/>
          <w:szCs w:val="24"/>
          <w:shd w:val="clear" w:color="auto" w:fill="FFFFFF"/>
          <w:rtl/>
        </w:rPr>
        <w:t>,</w:t>
      </w:r>
      <w:r w:rsidR="00F60614" w:rsidRPr="0094085D">
        <w:rPr>
          <w:rFonts w:ascii="linux_libertine_oregular" w:hAnsi="linux_libertine_oregular"/>
          <w:color w:val="4472C4" w:themeColor="accent1"/>
          <w:sz w:val="24"/>
          <w:szCs w:val="24"/>
          <w:shd w:val="clear" w:color="auto" w:fill="FFFFFF"/>
        </w:rPr>
        <w:t>Gaussian Mixture</w:t>
      </w:r>
      <w:r w:rsidRPr="0094085D">
        <w:rPr>
          <w:rFonts w:ascii="linux_libertine_oregular" w:hAnsi="linux_libertine_oregular" w:hint="cs"/>
          <w:color w:val="4472C4" w:themeColor="accent1"/>
          <w:sz w:val="24"/>
          <w:szCs w:val="24"/>
          <w:shd w:val="clear" w:color="auto" w:fill="FFFFFF"/>
          <w:rtl/>
        </w:rPr>
        <w:t xml:space="preserve">, ובשיטות שונות לביצוע ה </w:t>
      </w:r>
      <w:r w:rsidRPr="0094085D">
        <w:rPr>
          <w:rFonts w:ascii="linux_libertine_oregular" w:hAnsi="linux_libertine_oregular"/>
          <w:color w:val="4472C4" w:themeColor="accent1"/>
          <w:sz w:val="24"/>
          <w:szCs w:val="24"/>
          <w:shd w:val="clear" w:color="auto" w:fill="FFFFFF"/>
        </w:rPr>
        <w:t>feature extraction</w:t>
      </w:r>
      <w:r w:rsidRPr="0094085D">
        <w:rPr>
          <w:rFonts w:ascii="linux_libertine_oregular" w:hAnsi="linux_libertine_oregular" w:hint="cs"/>
          <w:color w:val="4472C4" w:themeColor="accent1"/>
          <w:sz w:val="24"/>
          <w:szCs w:val="24"/>
          <w:shd w:val="clear" w:color="auto" w:fill="FFFFFF"/>
          <w:rtl/>
        </w:rPr>
        <w:t>.</w:t>
      </w:r>
    </w:p>
    <w:p w14:paraId="38A5E47D" w14:textId="73B2BB96" w:rsidR="00142FAB" w:rsidRDefault="00142FAB" w:rsidP="00EB54FA">
      <w:pPr>
        <w:spacing w:after="0" w:line="300" w:lineRule="auto"/>
        <w:jc w:val="both"/>
        <w:rPr>
          <w:rFonts w:ascii="linux_libertine_oregular" w:hAnsi="linux_libertine_oregular"/>
          <w:b/>
          <w:bCs/>
          <w:color w:val="111111"/>
          <w:sz w:val="24"/>
          <w:szCs w:val="24"/>
          <w:shd w:val="clear" w:color="auto" w:fill="FFFFFF"/>
          <w:rtl/>
        </w:rPr>
      </w:pPr>
    </w:p>
    <w:p w14:paraId="47C4DC85" w14:textId="7DF743BA" w:rsidR="007526C0" w:rsidRPr="005E1F1D" w:rsidRDefault="00D94F5F" w:rsidP="00EB54FA">
      <w:pPr>
        <w:spacing w:after="0" w:line="300" w:lineRule="auto"/>
        <w:jc w:val="both"/>
        <w:rPr>
          <w:rFonts w:ascii="linux_libertine_oregular" w:hAnsi="linux_libertine_oregular"/>
          <w:b/>
          <w:bCs/>
          <w:color w:val="4472C4" w:themeColor="accent1"/>
          <w:sz w:val="24"/>
          <w:szCs w:val="24"/>
          <w:shd w:val="clear" w:color="auto" w:fill="FFFFFF"/>
          <w:rtl/>
        </w:rPr>
      </w:pPr>
      <w:r w:rsidRPr="005E1F1D">
        <w:rPr>
          <w:rFonts w:ascii="linux_libertine_oregular" w:hAnsi="linux_libertine_oregular"/>
          <w:b/>
          <w:bCs/>
          <w:color w:val="4472C4" w:themeColor="accent1"/>
          <w:sz w:val="24"/>
          <w:szCs w:val="24"/>
          <w:shd w:val="clear" w:color="auto" w:fill="FFFFFF"/>
        </w:rPr>
        <w:t>feature extraction</w:t>
      </w:r>
      <w:r w:rsidRPr="005E1F1D">
        <w:rPr>
          <w:rFonts w:ascii="linux_libertine_oregular" w:hAnsi="linux_libertine_oregular" w:hint="cs"/>
          <w:b/>
          <w:bCs/>
          <w:color w:val="4472C4" w:themeColor="accent1"/>
          <w:sz w:val="24"/>
          <w:szCs w:val="24"/>
          <w:shd w:val="clear" w:color="auto" w:fill="FFFFFF"/>
          <w:rtl/>
        </w:rPr>
        <w:t xml:space="preserve"> </w:t>
      </w:r>
      <w:r w:rsidR="00F60614" w:rsidRPr="005E1F1D">
        <w:rPr>
          <w:rFonts w:ascii="linux_libertine_oregular" w:hAnsi="linux_libertine_oregular" w:hint="cs"/>
          <w:b/>
          <w:bCs/>
          <w:color w:val="4472C4" w:themeColor="accent1"/>
          <w:sz w:val="24"/>
          <w:szCs w:val="24"/>
          <w:shd w:val="clear" w:color="auto" w:fill="FFFFFF"/>
          <w:rtl/>
        </w:rPr>
        <w:t>:</w:t>
      </w:r>
    </w:p>
    <w:p w14:paraId="284C0CD5" w14:textId="3FB7F9D5" w:rsidR="007526C0" w:rsidRPr="005E1F1D" w:rsidRDefault="007526C0" w:rsidP="00EB54FA">
      <w:pPr>
        <w:spacing w:after="0" w:line="300" w:lineRule="auto"/>
        <w:jc w:val="both"/>
        <w:rPr>
          <w:rFonts w:ascii="linux_libertine_oregular" w:hAnsi="linux_libertine_oregular"/>
          <w:color w:val="4472C4" w:themeColor="accent1"/>
          <w:sz w:val="24"/>
          <w:szCs w:val="24"/>
          <w:shd w:val="clear" w:color="auto" w:fill="FFFFFF"/>
          <w:rtl/>
        </w:rPr>
      </w:pPr>
      <w:r w:rsidRPr="005E1F1D">
        <w:rPr>
          <w:rFonts w:ascii="linux_libertine_oregular" w:hAnsi="linux_libertine_oregular"/>
          <w:color w:val="4472C4" w:themeColor="accent1"/>
          <w:sz w:val="24"/>
          <w:szCs w:val="24"/>
          <w:shd w:val="clear" w:color="auto" w:fill="FFFFFF"/>
          <w:rtl/>
        </w:rPr>
        <w:t>איתור תכונות ייחודיות בנתונים בהן ניתן להשתמש כדי לבצע תחזיות</w:t>
      </w:r>
      <w:r w:rsidRPr="005E1F1D">
        <w:rPr>
          <w:rFonts w:ascii="linux_libertine_oregular" w:hAnsi="linux_libertine_oregular"/>
          <w:color w:val="4472C4" w:themeColor="accent1"/>
          <w:sz w:val="24"/>
          <w:szCs w:val="24"/>
          <w:shd w:val="clear" w:color="auto" w:fill="FFFFFF"/>
        </w:rPr>
        <w:t>.</w:t>
      </w:r>
    </w:p>
    <w:p w14:paraId="318EEA6A" w14:textId="72C18046" w:rsidR="0027602D" w:rsidRPr="005E1F1D" w:rsidRDefault="0027602D" w:rsidP="00F60614">
      <w:pPr>
        <w:spacing w:after="0" w:line="300" w:lineRule="auto"/>
        <w:jc w:val="both"/>
        <w:rPr>
          <w:rFonts w:ascii="linux_libertine_oregular" w:hAnsi="linux_libertine_oregular"/>
          <w:color w:val="4472C4" w:themeColor="accent1"/>
          <w:sz w:val="24"/>
          <w:szCs w:val="24"/>
          <w:shd w:val="clear" w:color="auto" w:fill="FFFFFF"/>
          <w:rtl/>
        </w:rPr>
      </w:pPr>
      <w:r w:rsidRPr="005E1F1D">
        <w:rPr>
          <w:rFonts w:ascii="linux_libertine_oregular" w:hAnsi="linux_libertine_oregular"/>
          <w:color w:val="4472C4" w:themeColor="accent1"/>
          <w:sz w:val="24"/>
          <w:szCs w:val="24"/>
          <w:shd w:val="clear" w:color="auto" w:fill="FFFFFF"/>
          <w:rtl/>
        </w:rPr>
        <w:t>בתהליך הזה, המחשב יודע אילו פרטים לחפש בקלט</w:t>
      </w:r>
      <w:r w:rsidR="00F60614" w:rsidRPr="005E1F1D">
        <w:rPr>
          <w:rFonts w:ascii="linux_libertine_oregular" w:hAnsi="linux_libertine_oregular" w:hint="cs"/>
          <w:color w:val="4472C4" w:themeColor="accent1"/>
          <w:sz w:val="24"/>
          <w:szCs w:val="24"/>
          <w:shd w:val="clear" w:color="auto" w:fill="FFFFFF"/>
          <w:rtl/>
        </w:rPr>
        <w:t xml:space="preserve">. </w:t>
      </w:r>
    </w:p>
    <w:p w14:paraId="3FA171EA" w14:textId="3576F771" w:rsidR="00AE4F44" w:rsidRPr="005E1F1D" w:rsidRDefault="0027602D" w:rsidP="00F60614">
      <w:pPr>
        <w:spacing w:after="0" w:line="300" w:lineRule="auto"/>
        <w:jc w:val="both"/>
        <w:rPr>
          <w:rFonts w:ascii="linux_libertine_oregular" w:hAnsi="linux_libertine_oregular"/>
          <w:color w:val="4472C4" w:themeColor="accent1"/>
          <w:sz w:val="24"/>
          <w:szCs w:val="24"/>
          <w:shd w:val="clear" w:color="auto" w:fill="FFFFFF"/>
          <w:rtl/>
        </w:rPr>
      </w:pPr>
      <w:r w:rsidRPr="005E1F1D">
        <w:rPr>
          <w:rFonts w:ascii="linux_libertine_oregular" w:hAnsi="linux_libertine_oregular"/>
          <w:color w:val="4472C4" w:themeColor="accent1"/>
          <w:sz w:val="24"/>
          <w:szCs w:val="24"/>
          <w:shd w:val="clear" w:color="auto" w:fill="FFFFFF"/>
          <w:rtl/>
        </w:rPr>
        <w:t xml:space="preserve">כאשר נתוני הקלט לאלגוריתם גדולים מכדי לעבד ויש חשד כי הם מיותרים </w:t>
      </w:r>
      <w:r w:rsidR="00F60614" w:rsidRPr="005E1F1D">
        <w:rPr>
          <w:rFonts w:ascii="linux_libertine_oregular" w:hAnsi="linux_libertine_oregular" w:hint="cs"/>
          <w:color w:val="4472C4" w:themeColor="accent1"/>
          <w:sz w:val="24"/>
          <w:szCs w:val="24"/>
          <w:shd w:val="clear" w:color="auto" w:fill="FFFFFF"/>
          <w:rtl/>
        </w:rPr>
        <w:t>,</w:t>
      </w:r>
      <w:r w:rsidRPr="005E1F1D">
        <w:rPr>
          <w:rFonts w:ascii="linux_libertine_oregular" w:hAnsi="linux_libertine_oregular"/>
          <w:color w:val="4472C4" w:themeColor="accent1"/>
          <w:sz w:val="24"/>
          <w:szCs w:val="24"/>
          <w:shd w:val="clear" w:color="auto" w:fill="FFFFFF"/>
          <w:rtl/>
        </w:rPr>
        <w:t xml:space="preserve">אז ניתן להפוך אותם לסט מצומצם של תכונות (נקרא גם וקטור תכונה). </w:t>
      </w:r>
    </w:p>
    <w:p w14:paraId="68BEC1C3" w14:textId="59BD590B" w:rsidR="007E42A5" w:rsidRPr="005E1F1D" w:rsidRDefault="0027602D" w:rsidP="00F60614">
      <w:pPr>
        <w:spacing w:after="0" w:line="300" w:lineRule="auto"/>
        <w:jc w:val="both"/>
        <w:rPr>
          <w:rFonts w:ascii="linux_libertine_oregular" w:hAnsi="linux_libertine_oregular"/>
          <w:color w:val="4472C4" w:themeColor="accent1"/>
          <w:sz w:val="24"/>
          <w:szCs w:val="24"/>
          <w:shd w:val="clear" w:color="auto" w:fill="FFFFFF"/>
          <w:rtl/>
        </w:rPr>
      </w:pPr>
      <w:r w:rsidRPr="005E1F1D">
        <w:rPr>
          <w:rFonts w:ascii="linux_libertine_oregular" w:hAnsi="linux_libertine_oregular"/>
          <w:color w:val="4472C4" w:themeColor="accent1"/>
          <w:sz w:val="24"/>
          <w:szCs w:val="24"/>
          <w:shd w:val="clear" w:color="auto" w:fill="FFFFFF"/>
          <w:rtl/>
        </w:rPr>
        <w:t xml:space="preserve">התכונות הנבחרות צפויות להכיל את המידע הרלוונטי </w:t>
      </w:r>
      <w:r w:rsidR="00F60614" w:rsidRPr="005E1F1D">
        <w:rPr>
          <w:rFonts w:ascii="linux_libertine_oregular" w:hAnsi="linux_libertine_oregular" w:hint="cs"/>
          <w:color w:val="4472C4" w:themeColor="accent1"/>
          <w:sz w:val="24"/>
          <w:szCs w:val="24"/>
          <w:shd w:val="clear" w:color="auto" w:fill="FFFFFF"/>
          <w:rtl/>
        </w:rPr>
        <w:t xml:space="preserve">ביותר </w:t>
      </w:r>
      <w:r w:rsidRPr="005E1F1D">
        <w:rPr>
          <w:rFonts w:ascii="linux_libertine_oregular" w:hAnsi="linux_libertine_oregular"/>
          <w:color w:val="4472C4" w:themeColor="accent1"/>
          <w:sz w:val="24"/>
          <w:szCs w:val="24"/>
          <w:shd w:val="clear" w:color="auto" w:fill="FFFFFF"/>
          <w:rtl/>
        </w:rPr>
        <w:t xml:space="preserve">מנתוני הקלט, כך שניתן לבצע את המשימה הרצויה באמצעות ייצוג מופחת </w:t>
      </w:r>
      <w:r w:rsidR="00F60614" w:rsidRPr="005E1F1D">
        <w:rPr>
          <w:rFonts w:ascii="linux_libertine_oregular" w:hAnsi="linux_libertine_oregular" w:hint="cs"/>
          <w:color w:val="4472C4" w:themeColor="accent1"/>
          <w:sz w:val="24"/>
          <w:szCs w:val="24"/>
          <w:shd w:val="clear" w:color="auto" w:fill="FFFFFF"/>
          <w:rtl/>
        </w:rPr>
        <w:t>וללא התפל של הנתונים המקוריים</w:t>
      </w:r>
      <w:r w:rsidRPr="005E1F1D">
        <w:rPr>
          <w:rFonts w:ascii="linux_libertine_oregular" w:hAnsi="linux_libertine_oregular"/>
          <w:color w:val="4472C4" w:themeColor="accent1"/>
          <w:sz w:val="24"/>
          <w:szCs w:val="24"/>
          <w:shd w:val="clear" w:color="auto" w:fill="FFFFFF"/>
          <w:rtl/>
        </w:rPr>
        <w:t>.</w:t>
      </w:r>
    </w:p>
    <w:p w14:paraId="500DE219" w14:textId="77777777" w:rsidR="00F60614" w:rsidRPr="0094085D" w:rsidRDefault="00F60614" w:rsidP="00F60614">
      <w:pPr>
        <w:spacing w:after="0" w:line="300" w:lineRule="auto"/>
        <w:jc w:val="both"/>
        <w:rPr>
          <w:rFonts w:ascii="linux_libertine_oregular" w:hAnsi="linux_libertine_oregular"/>
          <w:color w:val="C00000"/>
          <w:sz w:val="24"/>
          <w:szCs w:val="24"/>
          <w:shd w:val="clear" w:color="auto" w:fill="FFFFFF"/>
          <w:rtl/>
        </w:rPr>
      </w:pPr>
    </w:p>
    <w:p w14:paraId="49D0F2B6" w14:textId="763405FF" w:rsidR="007E42A5" w:rsidRPr="0094085D" w:rsidRDefault="007C23BC" w:rsidP="00EB54FA">
      <w:pPr>
        <w:spacing w:after="0" w:line="300" w:lineRule="auto"/>
        <w:jc w:val="both"/>
        <w:rPr>
          <w:rFonts w:ascii="linux_libertine_oregular" w:hAnsi="linux_libertine_oregular"/>
          <w:b/>
          <w:bCs/>
          <w:color w:val="C00000"/>
          <w:sz w:val="24"/>
          <w:szCs w:val="24"/>
          <w:shd w:val="clear" w:color="auto" w:fill="FFFFFF"/>
          <w:rtl/>
        </w:rPr>
      </w:pPr>
      <w:r w:rsidRPr="0094085D">
        <w:rPr>
          <w:rFonts w:ascii="linux_libertine_oregular" w:hAnsi="linux_libertine_oregular" w:hint="cs"/>
          <w:b/>
          <w:bCs/>
          <w:color w:val="C00000"/>
          <w:sz w:val="24"/>
          <w:szCs w:val="24"/>
          <w:shd w:val="clear" w:color="auto" w:fill="FFFFFF"/>
          <w:rtl/>
        </w:rPr>
        <w:t xml:space="preserve">בכך שנשתמש בסוגים שונים של </w:t>
      </w:r>
      <w:r w:rsidRPr="0094085D">
        <w:rPr>
          <w:rFonts w:ascii="linux_libertine_oregular" w:hAnsi="linux_libertine_oregular"/>
          <w:b/>
          <w:bCs/>
          <w:color w:val="C00000"/>
          <w:sz w:val="24"/>
          <w:szCs w:val="24"/>
          <w:shd w:val="clear" w:color="auto" w:fill="FFFFFF"/>
        </w:rPr>
        <w:t>feature extraction</w:t>
      </w:r>
      <w:r w:rsidRPr="0094085D">
        <w:rPr>
          <w:rFonts w:ascii="linux_libertine_oregular" w:hAnsi="linux_libertine_oregular" w:hint="cs"/>
          <w:b/>
          <w:bCs/>
          <w:color w:val="C00000"/>
          <w:sz w:val="24"/>
          <w:szCs w:val="24"/>
          <w:shd w:val="clear" w:color="auto" w:fill="FFFFFF"/>
          <w:rtl/>
        </w:rPr>
        <w:t xml:space="preserve"> נקבל תוצאות שונות בביצוע </w:t>
      </w:r>
      <w:proofErr w:type="spellStart"/>
      <w:r w:rsidRPr="0094085D">
        <w:rPr>
          <w:rFonts w:ascii="linux_libertine_oregular" w:hAnsi="linux_libertine_oregular" w:hint="cs"/>
          <w:b/>
          <w:bCs/>
          <w:color w:val="C00000"/>
          <w:sz w:val="24"/>
          <w:szCs w:val="24"/>
          <w:shd w:val="clear" w:color="auto" w:fill="FFFFFF"/>
          <w:rtl/>
        </w:rPr>
        <w:t>הקלסטרינג</w:t>
      </w:r>
      <w:proofErr w:type="spellEnd"/>
      <w:r w:rsidRPr="0094085D">
        <w:rPr>
          <w:rFonts w:ascii="linux_libertine_oregular" w:hAnsi="linux_libertine_oregular" w:hint="cs"/>
          <w:b/>
          <w:bCs/>
          <w:color w:val="C00000"/>
          <w:sz w:val="24"/>
          <w:szCs w:val="24"/>
          <w:shd w:val="clear" w:color="auto" w:fill="FFFFFF"/>
          <w:rtl/>
        </w:rPr>
        <w:t xml:space="preserve">. </w:t>
      </w:r>
    </w:p>
    <w:p w14:paraId="44D6FBED" w14:textId="77777777" w:rsidR="007C23BC" w:rsidRPr="0094085D" w:rsidRDefault="007C23BC" w:rsidP="00EB54FA">
      <w:pPr>
        <w:spacing w:after="0" w:line="300" w:lineRule="auto"/>
        <w:jc w:val="both"/>
        <w:rPr>
          <w:rFonts w:ascii="linux_libertine_oregular" w:hAnsi="linux_libertine_oregular"/>
          <w:color w:val="C00000"/>
          <w:sz w:val="24"/>
          <w:szCs w:val="24"/>
          <w:shd w:val="clear" w:color="auto" w:fill="FFFFFF"/>
          <w:rtl/>
        </w:rPr>
      </w:pPr>
    </w:p>
    <w:p w14:paraId="0B423276" w14:textId="67CC3B0D" w:rsidR="00D94F5F" w:rsidRPr="0094085D" w:rsidRDefault="00D94F5F" w:rsidP="00EB54FA">
      <w:pPr>
        <w:spacing w:after="0" w:line="300" w:lineRule="auto"/>
        <w:jc w:val="both"/>
        <w:rPr>
          <w:rFonts w:ascii="linux_libertine_oregular" w:hAnsi="linux_libertine_oregular"/>
          <w:color w:val="C00000"/>
          <w:sz w:val="24"/>
          <w:szCs w:val="24"/>
          <w:u w:val="single"/>
          <w:shd w:val="clear" w:color="auto" w:fill="FFFFFF"/>
          <w:rtl/>
        </w:rPr>
      </w:pPr>
      <w:r w:rsidRPr="0094085D">
        <w:rPr>
          <w:rFonts w:ascii="linux_libertine_oregular" w:hAnsi="linux_libertine_oregular" w:hint="cs"/>
          <w:color w:val="C00000"/>
          <w:sz w:val="24"/>
          <w:szCs w:val="24"/>
          <w:u w:val="single"/>
          <w:shd w:val="clear" w:color="auto" w:fill="FFFFFF"/>
          <w:rtl/>
        </w:rPr>
        <w:t xml:space="preserve">הסוגים של ה </w:t>
      </w:r>
      <w:r w:rsidRPr="0094085D">
        <w:rPr>
          <w:rFonts w:ascii="linux_libertine_oregular" w:hAnsi="linux_libertine_oregular"/>
          <w:color w:val="C00000"/>
          <w:sz w:val="24"/>
          <w:szCs w:val="24"/>
          <w:u w:val="single"/>
          <w:shd w:val="clear" w:color="auto" w:fill="FFFFFF"/>
        </w:rPr>
        <w:t>feature extraction</w:t>
      </w:r>
      <w:r w:rsidRPr="0094085D">
        <w:rPr>
          <w:rFonts w:ascii="linux_libertine_oregular" w:hAnsi="linux_libertine_oregular" w:hint="cs"/>
          <w:color w:val="C00000"/>
          <w:sz w:val="24"/>
          <w:szCs w:val="24"/>
          <w:u w:val="single"/>
          <w:shd w:val="clear" w:color="auto" w:fill="FFFFFF"/>
          <w:rtl/>
        </w:rPr>
        <w:t xml:space="preserve"> שהשתמשנו</w:t>
      </w:r>
      <w:r w:rsidR="00230A5D" w:rsidRPr="0094085D">
        <w:rPr>
          <w:rFonts w:ascii="linux_libertine_oregular" w:hAnsi="linux_libertine_oregular" w:hint="cs"/>
          <w:color w:val="C00000"/>
          <w:sz w:val="24"/>
          <w:szCs w:val="24"/>
          <w:u w:val="single"/>
          <w:shd w:val="clear" w:color="auto" w:fill="FFFFFF"/>
          <w:rtl/>
        </w:rPr>
        <w:t>:</w:t>
      </w:r>
    </w:p>
    <w:p w14:paraId="5139BEEB" w14:textId="47096BA9" w:rsidR="005D5F48" w:rsidRPr="0094085D" w:rsidRDefault="00D94F5F" w:rsidP="00EB54FA">
      <w:pPr>
        <w:spacing w:after="0" w:line="300" w:lineRule="auto"/>
        <w:jc w:val="both"/>
        <w:rPr>
          <w:rFonts w:ascii="linux_libertine_oregular" w:hAnsi="linux_libertine_oregular"/>
          <w:color w:val="C00000"/>
          <w:sz w:val="24"/>
          <w:szCs w:val="24"/>
          <w:shd w:val="clear" w:color="auto" w:fill="FFFFFF"/>
          <w:rtl/>
        </w:rPr>
      </w:pPr>
      <w:proofErr w:type="spellStart"/>
      <w:r w:rsidRPr="0094085D">
        <w:rPr>
          <w:rFonts w:ascii="linux_libertine_oregular" w:hAnsi="linux_libertine_oregular"/>
          <w:b/>
          <w:bCs/>
          <w:color w:val="C00000"/>
          <w:sz w:val="24"/>
          <w:szCs w:val="24"/>
          <w:shd w:val="clear" w:color="auto" w:fill="FFFFFF"/>
        </w:rPr>
        <w:t>VGG16</w:t>
      </w:r>
      <w:proofErr w:type="spellEnd"/>
      <w:r w:rsidR="00230A5D" w:rsidRPr="0094085D">
        <w:rPr>
          <w:rFonts w:ascii="linux_libertine_oregular" w:hAnsi="linux_libertine_oregular" w:hint="cs"/>
          <w:b/>
          <w:bCs/>
          <w:color w:val="C00000"/>
          <w:sz w:val="24"/>
          <w:szCs w:val="24"/>
          <w:shd w:val="clear" w:color="auto" w:fill="FFFFFF"/>
          <w:rtl/>
        </w:rPr>
        <w:t xml:space="preserve">- </w:t>
      </w:r>
    </w:p>
    <w:p w14:paraId="18F34E77" w14:textId="2A4EF9A3" w:rsidR="005D5F48" w:rsidRPr="0094085D" w:rsidRDefault="005D5F48" w:rsidP="00EB54FA">
      <w:pPr>
        <w:spacing w:after="0" w:line="300" w:lineRule="auto"/>
        <w:jc w:val="both"/>
        <w:rPr>
          <w:rFonts w:ascii="linux_libertine_oregular" w:hAnsi="linux_libertine_oregular"/>
          <w:color w:val="C00000"/>
          <w:sz w:val="24"/>
          <w:szCs w:val="24"/>
          <w:shd w:val="clear" w:color="auto" w:fill="FFFFFF"/>
          <w:rtl/>
        </w:rPr>
      </w:pPr>
      <w:r w:rsidRPr="0094085D">
        <w:rPr>
          <w:rFonts w:ascii="linux_libertine_oregular" w:hAnsi="linux_libertine_oregular"/>
          <w:color w:val="C00000"/>
          <w:sz w:val="24"/>
          <w:szCs w:val="24"/>
          <w:shd w:val="clear" w:color="auto" w:fill="FFFFFF"/>
          <w:rtl/>
        </w:rPr>
        <w:t xml:space="preserve">אלגוריתם זיהוי וסיווג אובייקטים המסוגל לסווג 1000 תמונות של 1000 קטגוריות שונות עם דיוק של </w:t>
      </w:r>
      <w:r w:rsidR="002C0C98" w:rsidRPr="0094085D">
        <w:rPr>
          <w:rFonts w:ascii="linux_libertine_oregular" w:hAnsi="linux_libertine_oregular" w:hint="cs"/>
          <w:color w:val="C00000"/>
          <w:sz w:val="24"/>
          <w:szCs w:val="24"/>
          <w:shd w:val="clear" w:color="auto" w:fill="FFFFFF"/>
          <w:rtl/>
        </w:rPr>
        <w:t>גבוהה</w:t>
      </w:r>
      <w:r w:rsidRPr="0094085D">
        <w:rPr>
          <w:rFonts w:ascii="linux_libertine_oregular" w:hAnsi="linux_libertine_oregular"/>
          <w:color w:val="C00000"/>
          <w:sz w:val="24"/>
          <w:szCs w:val="24"/>
          <w:shd w:val="clear" w:color="auto" w:fill="FFFFFF"/>
          <w:rtl/>
        </w:rPr>
        <w:t>. זהו אחד האלגוריתמים הפופולריים לסיווג תמונות</w:t>
      </w:r>
      <w:r w:rsidR="002C0C98" w:rsidRPr="0094085D">
        <w:rPr>
          <w:rFonts w:ascii="linux_libertine_oregular" w:hAnsi="linux_libertine_oregular" w:hint="cs"/>
          <w:color w:val="C00000"/>
          <w:sz w:val="24"/>
          <w:szCs w:val="24"/>
          <w:shd w:val="clear" w:color="auto" w:fill="FFFFFF"/>
          <w:rtl/>
        </w:rPr>
        <w:t>.</w:t>
      </w:r>
    </w:p>
    <w:p w14:paraId="13146CDD" w14:textId="11A1201F" w:rsidR="000E0152" w:rsidRPr="0094085D" w:rsidRDefault="000E0152" w:rsidP="00EB54FA">
      <w:pPr>
        <w:spacing w:after="0" w:line="300" w:lineRule="auto"/>
        <w:jc w:val="both"/>
        <w:rPr>
          <w:rFonts w:ascii="linux_libertine_oregular" w:hAnsi="linux_libertine_oregular"/>
          <w:color w:val="C00000"/>
          <w:sz w:val="24"/>
          <w:szCs w:val="24"/>
          <w:shd w:val="clear" w:color="auto" w:fill="FFFFFF"/>
          <w:rtl/>
        </w:rPr>
      </w:pPr>
    </w:p>
    <w:p w14:paraId="24D49A3D" w14:textId="5C397445" w:rsidR="000E0152" w:rsidRPr="0094085D" w:rsidRDefault="000E0152" w:rsidP="002C0C98">
      <w:pPr>
        <w:spacing w:after="0" w:line="300" w:lineRule="auto"/>
        <w:jc w:val="both"/>
        <w:rPr>
          <w:rFonts w:ascii="linux_libertine_oregular" w:hAnsi="linux_libertine_oregular"/>
          <w:color w:val="C00000"/>
          <w:sz w:val="24"/>
          <w:szCs w:val="24"/>
          <w:shd w:val="clear" w:color="auto" w:fill="FFFFFF"/>
          <w:rtl/>
        </w:rPr>
      </w:pPr>
      <w:r w:rsidRPr="0094085D">
        <w:rPr>
          <w:rFonts w:ascii="linux_libertine_oregular" w:hAnsi="linux_libertine_oregular"/>
          <w:color w:val="C00000"/>
          <w:sz w:val="24"/>
          <w:szCs w:val="24"/>
          <w:shd w:val="clear" w:color="auto" w:fill="FFFFFF"/>
          <w:rtl/>
        </w:rPr>
        <w:t>רשת זו מכילה סה”כ 16 שכבות</w:t>
      </w:r>
      <w:r w:rsidR="002C0C98" w:rsidRPr="0094085D">
        <w:rPr>
          <w:rFonts w:ascii="linux_libertine_oregular" w:hAnsi="linux_libertine_oregular" w:hint="cs"/>
          <w:color w:val="C00000"/>
          <w:sz w:val="24"/>
          <w:szCs w:val="24"/>
          <w:shd w:val="clear" w:color="auto" w:fill="FFFFFF"/>
          <w:rtl/>
        </w:rPr>
        <w:t xml:space="preserve">. אנחנו במחקר שלנו לא משתמשים בכל ה-16 שכבות, אלא רק ב-15, אנחנו רוצים לנצל את היכולת של המודל לחלץ את הנתונים העיקריים מהתמונה. </w:t>
      </w:r>
    </w:p>
    <w:p w14:paraId="7F3BF16D" w14:textId="755FAC5F" w:rsidR="00D94F5F" w:rsidRPr="0094085D" w:rsidRDefault="00D94F5F" w:rsidP="00EB54FA">
      <w:pPr>
        <w:spacing w:after="0" w:line="300" w:lineRule="auto"/>
        <w:jc w:val="both"/>
        <w:rPr>
          <w:rFonts w:ascii="linux_libertine_oregular" w:hAnsi="linux_libertine_oregular"/>
          <w:color w:val="C00000"/>
          <w:sz w:val="24"/>
          <w:szCs w:val="24"/>
          <w:shd w:val="clear" w:color="auto" w:fill="FFFFFF"/>
          <w:rtl/>
        </w:rPr>
      </w:pPr>
    </w:p>
    <w:p w14:paraId="45F2DE45" w14:textId="7FB9EDCD" w:rsidR="00D94F5F" w:rsidRPr="0094085D" w:rsidRDefault="00D94F5F" w:rsidP="00EB54FA">
      <w:pPr>
        <w:spacing w:after="0" w:line="300" w:lineRule="auto"/>
        <w:jc w:val="both"/>
        <w:rPr>
          <w:rFonts w:ascii="linux_libertine_oregular" w:hAnsi="linux_libertine_oregular"/>
          <w:b/>
          <w:bCs/>
          <w:color w:val="C00000"/>
          <w:sz w:val="24"/>
          <w:szCs w:val="24"/>
          <w:shd w:val="clear" w:color="auto" w:fill="FFFFFF"/>
          <w:rtl/>
        </w:rPr>
      </w:pPr>
      <w:proofErr w:type="spellStart"/>
      <w:r w:rsidRPr="0094085D">
        <w:rPr>
          <w:rFonts w:ascii="linux_libertine_oregular" w:hAnsi="linux_libertine_oregular"/>
          <w:b/>
          <w:bCs/>
          <w:color w:val="C00000"/>
          <w:sz w:val="24"/>
          <w:szCs w:val="24"/>
          <w:shd w:val="clear" w:color="auto" w:fill="FFFFFF"/>
        </w:rPr>
        <w:lastRenderedPageBreak/>
        <w:t>VGG19</w:t>
      </w:r>
      <w:proofErr w:type="spellEnd"/>
      <w:r w:rsidR="00230A5D" w:rsidRPr="0094085D">
        <w:rPr>
          <w:rFonts w:ascii="linux_libertine_oregular" w:hAnsi="linux_libertine_oregular" w:hint="cs"/>
          <w:b/>
          <w:bCs/>
          <w:color w:val="C00000"/>
          <w:sz w:val="24"/>
          <w:szCs w:val="24"/>
          <w:shd w:val="clear" w:color="auto" w:fill="FFFFFF"/>
          <w:rtl/>
        </w:rPr>
        <w:t>-</w:t>
      </w:r>
    </w:p>
    <w:p w14:paraId="1AE4C23E" w14:textId="480565B5" w:rsidR="00706100" w:rsidRPr="0094085D" w:rsidRDefault="00706100" w:rsidP="00EB54FA">
      <w:pPr>
        <w:spacing w:after="0" w:line="300" w:lineRule="auto"/>
        <w:jc w:val="both"/>
        <w:rPr>
          <w:rFonts w:ascii="linux_libertine_oregular" w:hAnsi="linux_libertine_oregular"/>
          <w:color w:val="C00000"/>
          <w:sz w:val="24"/>
          <w:szCs w:val="24"/>
          <w:shd w:val="clear" w:color="auto" w:fill="FFFFFF"/>
          <w:rtl/>
        </w:rPr>
      </w:pPr>
      <w:proofErr w:type="spellStart"/>
      <w:r w:rsidRPr="0094085D">
        <w:rPr>
          <w:rFonts w:ascii="linux_libertine_oregular" w:hAnsi="linux_libertine_oregular"/>
          <w:color w:val="C00000"/>
          <w:sz w:val="24"/>
          <w:szCs w:val="24"/>
          <w:shd w:val="clear" w:color="auto" w:fill="FFFFFF"/>
        </w:rPr>
        <w:t>VGG19</w:t>
      </w:r>
      <w:proofErr w:type="spellEnd"/>
      <w:r w:rsidRPr="0094085D">
        <w:rPr>
          <w:rFonts w:ascii="linux_libertine_oregular" w:hAnsi="linux_libertine_oregular"/>
          <w:color w:val="C00000"/>
          <w:sz w:val="24"/>
          <w:szCs w:val="24"/>
          <w:shd w:val="clear" w:color="auto" w:fill="FFFFFF"/>
          <w:rtl/>
        </w:rPr>
        <w:t xml:space="preserve"> הוא גרסה של </w:t>
      </w:r>
      <w:proofErr w:type="spellStart"/>
      <w:r w:rsidRPr="0094085D">
        <w:rPr>
          <w:rFonts w:ascii="linux_libertine_oregular" w:hAnsi="linux_libertine_oregular"/>
          <w:color w:val="C00000"/>
          <w:sz w:val="24"/>
          <w:szCs w:val="24"/>
          <w:shd w:val="clear" w:color="auto" w:fill="FFFFFF"/>
        </w:rPr>
        <w:t>VGG</w:t>
      </w:r>
      <w:proofErr w:type="spellEnd"/>
      <w:r w:rsidRPr="0094085D">
        <w:rPr>
          <w:rFonts w:ascii="linux_libertine_oregular" w:hAnsi="linux_libertine_oregular"/>
          <w:color w:val="C00000"/>
          <w:sz w:val="24"/>
          <w:szCs w:val="24"/>
          <w:shd w:val="clear" w:color="auto" w:fill="FFFFFF"/>
          <w:rtl/>
        </w:rPr>
        <w:t xml:space="preserve"> אשר מורכב מ-19 שכבות</w:t>
      </w:r>
    </w:p>
    <w:p w14:paraId="17AE1C92" w14:textId="5A62F778" w:rsidR="00D94F5F" w:rsidRPr="0094085D" w:rsidRDefault="00706100" w:rsidP="00EB54FA">
      <w:pPr>
        <w:spacing w:after="0" w:line="300" w:lineRule="auto"/>
        <w:jc w:val="both"/>
        <w:rPr>
          <w:rFonts w:ascii="linux_libertine_oregular" w:hAnsi="linux_libertine_oregular"/>
          <w:color w:val="C00000"/>
          <w:sz w:val="24"/>
          <w:szCs w:val="24"/>
          <w:shd w:val="clear" w:color="auto" w:fill="FFFFFF"/>
          <w:rtl/>
        </w:rPr>
      </w:pPr>
      <w:r w:rsidRPr="0094085D">
        <w:rPr>
          <w:rFonts w:ascii="linux_libertine_oregular" w:hAnsi="linux_libertine_oregular"/>
          <w:color w:val="C00000"/>
          <w:sz w:val="24"/>
          <w:szCs w:val="24"/>
          <w:shd w:val="clear" w:color="auto" w:fill="FFFFFF"/>
          <w:rtl/>
        </w:rPr>
        <w:t>מוכר גם כ</w:t>
      </w:r>
      <w:r w:rsidRPr="0094085D">
        <w:rPr>
          <w:rFonts w:ascii="linux_libertine_oregular" w:hAnsi="linux_libertine_oregular"/>
          <w:color w:val="C00000"/>
          <w:sz w:val="24"/>
          <w:szCs w:val="24"/>
          <w:shd w:val="clear" w:color="auto" w:fill="FFFFFF"/>
        </w:rPr>
        <w:t>-</w:t>
      </w:r>
      <w:proofErr w:type="spellStart"/>
      <w:r w:rsidRPr="0094085D">
        <w:rPr>
          <w:rFonts w:ascii="linux_libertine_oregular" w:hAnsi="linux_libertine_oregular"/>
          <w:color w:val="C00000"/>
          <w:sz w:val="24"/>
          <w:szCs w:val="24"/>
          <w:shd w:val="clear" w:color="auto" w:fill="FFFFFF"/>
        </w:rPr>
        <w:t>VGG19</w:t>
      </w:r>
      <w:proofErr w:type="spellEnd"/>
      <w:r w:rsidRPr="0094085D">
        <w:rPr>
          <w:rFonts w:ascii="linux_libertine_oregular" w:hAnsi="linux_libertine_oregular"/>
          <w:color w:val="C00000"/>
          <w:sz w:val="24"/>
          <w:szCs w:val="24"/>
          <w:shd w:val="clear" w:color="auto" w:fill="FFFFFF"/>
        </w:rPr>
        <w:t xml:space="preserve"> </w:t>
      </w:r>
      <w:r w:rsidRPr="0094085D">
        <w:rPr>
          <w:rFonts w:ascii="linux_libertine_oregular" w:hAnsi="linux_libertine_oregular"/>
          <w:color w:val="C00000"/>
          <w:sz w:val="24"/>
          <w:szCs w:val="24"/>
          <w:shd w:val="clear" w:color="auto" w:fill="FFFFFF"/>
          <w:rtl/>
        </w:rPr>
        <w:t xml:space="preserve">המודל המדויק ביותר אך גם היקר יותר מבחינה חישובית. </w:t>
      </w:r>
    </w:p>
    <w:p w14:paraId="21BC9861" w14:textId="77777777" w:rsidR="00415596" w:rsidRPr="0094085D" w:rsidRDefault="00415596" w:rsidP="00EB54FA">
      <w:pPr>
        <w:spacing w:after="0" w:line="300" w:lineRule="auto"/>
        <w:jc w:val="both"/>
        <w:rPr>
          <w:rFonts w:ascii="linux_libertine_oregular" w:hAnsi="linux_libertine_oregular"/>
          <w:color w:val="C00000"/>
          <w:sz w:val="24"/>
          <w:szCs w:val="24"/>
          <w:shd w:val="clear" w:color="auto" w:fill="FFFFFF"/>
        </w:rPr>
      </w:pPr>
    </w:p>
    <w:p w14:paraId="201F2D15" w14:textId="7E05159B" w:rsidR="00D94F5F" w:rsidRPr="0094085D" w:rsidRDefault="00D94F5F" w:rsidP="00EB54FA">
      <w:pPr>
        <w:spacing w:after="0" w:line="300" w:lineRule="auto"/>
        <w:jc w:val="both"/>
        <w:rPr>
          <w:rFonts w:ascii="linux_libertine_oregular" w:hAnsi="linux_libertine_oregular"/>
          <w:b/>
          <w:bCs/>
          <w:color w:val="C00000"/>
          <w:sz w:val="24"/>
          <w:szCs w:val="24"/>
          <w:shd w:val="clear" w:color="auto" w:fill="FFFFFF"/>
          <w:rtl/>
        </w:rPr>
      </w:pPr>
      <w:proofErr w:type="spellStart"/>
      <w:r w:rsidRPr="0094085D">
        <w:rPr>
          <w:rFonts w:ascii="linux_libertine_oregular" w:hAnsi="linux_libertine_oregular"/>
          <w:b/>
          <w:bCs/>
          <w:color w:val="C00000"/>
          <w:sz w:val="24"/>
          <w:szCs w:val="24"/>
          <w:shd w:val="clear" w:color="auto" w:fill="FFFFFF"/>
        </w:rPr>
        <w:t>RestNet50</w:t>
      </w:r>
      <w:proofErr w:type="spellEnd"/>
      <w:r w:rsidR="00230A5D" w:rsidRPr="0094085D">
        <w:rPr>
          <w:rFonts w:ascii="linux_libertine_oregular" w:hAnsi="linux_libertine_oregular" w:hint="cs"/>
          <w:b/>
          <w:bCs/>
          <w:color w:val="C00000"/>
          <w:sz w:val="24"/>
          <w:szCs w:val="24"/>
          <w:shd w:val="clear" w:color="auto" w:fill="FFFFFF"/>
          <w:rtl/>
        </w:rPr>
        <w:t>-</w:t>
      </w:r>
    </w:p>
    <w:p w14:paraId="746C68D4" w14:textId="27252523" w:rsidR="00252EA3" w:rsidRPr="0094085D" w:rsidRDefault="00252EA3" w:rsidP="00EB54FA">
      <w:pPr>
        <w:spacing w:after="0" w:line="300" w:lineRule="auto"/>
        <w:jc w:val="both"/>
        <w:rPr>
          <w:rFonts w:ascii="linux_libertine_oregular" w:hAnsi="linux_libertine_oregular"/>
          <w:color w:val="C00000"/>
          <w:sz w:val="24"/>
          <w:szCs w:val="24"/>
          <w:shd w:val="clear" w:color="auto" w:fill="FFFFFF"/>
          <w:rtl/>
        </w:rPr>
      </w:pPr>
      <w:proofErr w:type="spellStart"/>
      <w:r w:rsidRPr="0094085D">
        <w:rPr>
          <w:rFonts w:ascii="linux_libertine_oregular" w:hAnsi="linux_libertine_oregular"/>
          <w:color w:val="C00000"/>
          <w:sz w:val="24"/>
          <w:szCs w:val="24"/>
          <w:shd w:val="clear" w:color="auto" w:fill="FFFFFF"/>
        </w:rPr>
        <w:t>ResNet</w:t>
      </w:r>
      <w:proofErr w:type="spellEnd"/>
      <w:r w:rsidRPr="0094085D">
        <w:rPr>
          <w:rFonts w:ascii="linux_libertine_oregular" w:hAnsi="linux_libertine_oregular"/>
          <w:color w:val="C00000"/>
          <w:sz w:val="24"/>
          <w:szCs w:val="24"/>
          <w:shd w:val="clear" w:color="auto" w:fill="FFFFFF"/>
        </w:rPr>
        <w:t>-50</w:t>
      </w:r>
      <w:r w:rsidRPr="0094085D">
        <w:rPr>
          <w:rFonts w:ascii="linux_libertine_oregular" w:hAnsi="linux_libertine_oregular"/>
          <w:color w:val="C00000"/>
          <w:sz w:val="24"/>
          <w:szCs w:val="24"/>
          <w:shd w:val="clear" w:color="auto" w:fill="FFFFFF"/>
          <w:rtl/>
        </w:rPr>
        <w:t xml:space="preserve"> היא רשת </w:t>
      </w:r>
      <w:r w:rsidR="002C0C98" w:rsidRPr="0094085D">
        <w:rPr>
          <w:rFonts w:ascii="linux_libertine_oregular" w:hAnsi="linux_libertine_oregular" w:hint="cs"/>
          <w:color w:val="C00000"/>
          <w:sz w:val="24"/>
          <w:szCs w:val="24"/>
          <w:shd w:val="clear" w:color="auto" w:fill="FFFFFF"/>
          <w:rtl/>
        </w:rPr>
        <w:t>נוירונים</w:t>
      </w:r>
      <w:r w:rsidRPr="0094085D">
        <w:rPr>
          <w:rFonts w:ascii="linux_libertine_oregular" w:hAnsi="linux_libertine_oregular"/>
          <w:color w:val="C00000"/>
          <w:sz w:val="24"/>
          <w:szCs w:val="24"/>
          <w:shd w:val="clear" w:color="auto" w:fill="FFFFFF"/>
          <w:rtl/>
        </w:rPr>
        <w:t xml:space="preserve"> שעומקה 50 שכבות. </w:t>
      </w:r>
    </w:p>
    <w:p w14:paraId="241ACF26" w14:textId="5EAF7895" w:rsidR="00252EA3" w:rsidRPr="0094085D" w:rsidRDefault="00252EA3" w:rsidP="00EB54FA">
      <w:pPr>
        <w:spacing w:after="0" w:line="300" w:lineRule="auto"/>
        <w:jc w:val="both"/>
        <w:rPr>
          <w:rFonts w:ascii="linux_libertine_oregular" w:hAnsi="linux_libertine_oregular"/>
          <w:color w:val="C00000"/>
          <w:sz w:val="24"/>
          <w:szCs w:val="24"/>
          <w:shd w:val="clear" w:color="auto" w:fill="FFFFFF"/>
          <w:rtl/>
        </w:rPr>
      </w:pPr>
      <w:r w:rsidRPr="0094085D">
        <w:rPr>
          <w:rFonts w:ascii="linux_libertine_oregular" w:hAnsi="linux_libertine_oregular"/>
          <w:color w:val="C00000"/>
          <w:sz w:val="24"/>
          <w:szCs w:val="24"/>
          <w:shd w:val="clear" w:color="auto" w:fill="FFFFFF"/>
          <w:rtl/>
        </w:rPr>
        <w:t xml:space="preserve">הרשת המאומנת מראש יכולה לסווג תמונות ל-1000 קטגוריות אובייקטים, כגון מקלדת, עכבר, עיפרון וחיות רבות. כתוצאה מכך, </w:t>
      </w:r>
      <w:r w:rsidRPr="0094085D">
        <w:rPr>
          <w:rFonts w:ascii="linux_libertine_oregular" w:hAnsi="linux_libertine_oregular"/>
          <w:b/>
          <w:bCs/>
          <w:color w:val="C00000"/>
          <w:sz w:val="24"/>
          <w:szCs w:val="24"/>
          <w:shd w:val="clear" w:color="auto" w:fill="FFFFFF"/>
          <w:rtl/>
        </w:rPr>
        <w:t>הרשת למדה ייצוגי תכונות עשירים עבור מגוון רחב של תמונות.</w:t>
      </w:r>
      <w:r w:rsidRPr="0094085D">
        <w:rPr>
          <w:rFonts w:ascii="linux_libertine_oregular" w:hAnsi="linux_libertine_oregular"/>
          <w:color w:val="C00000"/>
          <w:sz w:val="24"/>
          <w:szCs w:val="24"/>
          <w:shd w:val="clear" w:color="auto" w:fill="FFFFFF"/>
          <w:rtl/>
        </w:rPr>
        <w:t xml:space="preserve"> </w:t>
      </w:r>
    </w:p>
    <w:p w14:paraId="513FF780" w14:textId="1E06C464" w:rsidR="00252EA3" w:rsidRDefault="00252EA3" w:rsidP="00EB54FA">
      <w:pPr>
        <w:spacing w:after="0" w:line="300" w:lineRule="auto"/>
        <w:jc w:val="both"/>
        <w:rPr>
          <w:rFonts w:ascii="linux_libertine_oregular" w:hAnsi="linux_libertine_oregular"/>
          <w:color w:val="111111"/>
          <w:sz w:val="24"/>
          <w:szCs w:val="24"/>
          <w:shd w:val="clear" w:color="auto" w:fill="FFFFFF"/>
          <w:rtl/>
        </w:rPr>
      </w:pPr>
    </w:p>
    <w:p w14:paraId="11A6A5B3" w14:textId="412F9194" w:rsidR="00D94F5F" w:rsidRDefault="00D94F5F" w:rsidP="00EB54FA">
      <w:pPr>
        <w:spacing w:after="0" w:line="300" w:lineRule="auto"/>
        <w:jc w:val="both"/>
        <w:rPr>
          <w:rFonts w:ascii="linux_libertine_oregular" w:hAnsi="linux_libertine_oregular"/>
          <w:color w:val="111111"/>
          <w:sz w:val="24"/>
          <w:szCs w:val="24"/>
          <w:shd w:val="clear" w:color="auto" w:fill="FFFFFF"/>
        </w:rPr>
      </w:pPr>
    </w:p>
    <w:p w14:paraId="58F0B487" w14:textId="1C187A83" w:rsidR="00D94F5F" w:rsidRPr="009C3A84" w:rsidRDefault="00D94F5F" w:rsidP="00EB54FA">
      <w:pPr>
        <w:spacing w:after="0" w:line="300" w:lineRule="auto"/>
        <w:jc w:val="both"/>
        <w:rPr>
          <w:rFonts w:ascii="linux_libertine_oregular" w:hAnsi="linux_libertine_oregular"/>
          <w:color w:val="C00000"/>
          <w:sz w:val="24"/>
          <w:szCs w:val="24"/>
          <w:u w:val="single"/>
          <w:shd w:val="clear" w:color="auto" w:fill="FFFFFF"/>
          <w:rtl/>
        </w:rPr>
      </w:pPr>
      <w:r w:rsidRPr="009C3A84">
        <w:rPr>
          <w:rFonts w:ascii="linux_libertine_oregular" w:hAnsi="linux_libertine_oregular" w:hint="cs"/>
          <w:color w:val="C00000"/>
          <w:sz w:val="24"/>
          <w:szCs w:val="24"/>
          <w:u w:val="single"/>
          <w:shd w:val="clear" w:color="auto" w:fill="FFFFFF"/>
          <w:rtl/>
        </w:rPr>
        <w:t>לכל אח</w:t>
      </w:r>
      <w:r w:rsidR="00F95A6E" w:rsidRPr="009C3A84">
        <w:rPr>
          <w:rFonts w:ascii="linux_libertine_oregular" w:hAnsi="linux_libertine_oregular" w:hint="cs"/>
          <w:color w:val="C00000"/>
          <w:sz w:val="24"/>
          <w:szCs w:val="24"/>
          <w:u w:val="single"/>
          <w:shd w:val="clear" w:color="auto" w:fill="FFFFFF"/>
          <w:rtl/>
        </w:rPr>
        <w:t>ת</w:t>
      </w:r>
      <w:r w:rsidRPr="009C3A84">
        <w:rPr>
          <w:rFonts w:ascii="linux_libertine_oregular" w:hAnsi="linux_libertine_oregular" w:hint="cs"/>
          <w:color w:val="C00000"/>
          <w:sz w:val="24"/>
          <w:szCs w:val="24"/>
          <w:u w:val="single"/>
          <w:shd w:val="clear" w:color="auto" w:fill="FFFFFF"/>
          <w:rtl/>
        </w:rPr>
        <w:t xml:space="preserve"> מהשיטות למעלה ביצענו גם </w:t>
      </w:r>
      <w:proofErr w:type="spellStart"/>
      <w:r w:rsidRPr="009C3A84">
        <w:rPr>
          <w:rFonts w:ascii="linux_libertine_oregular" w:hAnsi="linux_libertine_oregular"/>
          <w:color w:val="C00000"/>
          <w:sz w:val="24"/>
          <w:szCs w:val="24"/>
          <w:u w:val="single"/>
          <w:shd w:val="clear" w:color="auto" w:fill="FFFFFF"/>
        </w:rPr>
        <w:t>PCA</w:t>
      </w:r>
      <w:proofErr w:type="spellEnd"/>
      <w:r w:rsidR="00230A5D" w:rsidRPr="009C3A84">
        <w:rPr>
          <w:rFonts w:ascii="linux_libertine_oregular" w:hAnsi="linux_libertine_oregular" w:hint="cs"/>
          <w:color w:val="C00000"/>
          <w:sz w:val="24"/>
          <w:szCs w:val="24"/>
          <w:u w:val="single"/>
          <w:shd w:val="clear" w:color="auto" w:fill="FFFFFF"/>
          <w:rtl/>
        </w:rPr>
        <w:t>:</w:t>
      </w:r>
    </w:p>
    <w:p w14:paraId="33A3748B" w14:textId="1775363F" w:rsidR="00D94F5F" w:rsidRPr="009C3A84" w:rsidRDefault="00230A5D" w:rsidP="00EB54FA">
      <w:pPr>
        <w:spacing w:after="0" w:line="300" w:lineRule="auto"/>
        <w:jc w:val="both"/>
        <w:rPr>
          <w:rFonts w:ascii="linux_libertine_oregular" w:hAnsi="linux_libertine_oregular"/>
          <w:color w:val="C00000"/>
          <w:sz w:val="24"/>
          <w:szCs w:val="24"/>
          <w:shd w:val="clear" w:color="auto" w:fill="FFFFFF"/>
          <w:rtl/>
        </w:rPr>
      </w:pPr>
      <w:r w:rsidRPr="009C3A84">
        <w:rPr>
          <w:rFonts w:ascii="linux_libertine_oregular" w:hAnsi="linux_libertine_oregular"/>
          <w:color w:val="C00000"/>
          <w:sz w:val="24"/>
          <w:szCs w:val="24"/>
          <w:shd w:val="clear" w:color="auto" w:fill="FFFFFF"/>
        </w:rPr>
        <w:t>-</w:t>
      </w:r>
      <w:proofErr w:type="spellStart"/>
      <w:r w:rsidR="00D94F5F" w:rsidRPr="009C3A84">
        <w:rPr>
          <w:rFonts w:ascii="linux_libertine_oregular" w:hAnsi="linux_libertine_oregular" w:hint="cs"/>
          <w:b/>
          <w:bCs/>
          <w:color w:val="C00000"/>
          <w:sz w:val="24"/>
          <w:szCs w:val="24"/>
          <w:shd w:val="clear" w:color="auto" w:fill="FFFFFF"/>
        </w:rPr>
        <w:t>PCA</w:t>
      </w:r>
      <w:proofErr w:type="spellEnd"/>
      <w:r w:rsidR="00D8650E" w:rsidRPr="009C3A84">
        <w:rPr>
          <w:rFonts w:ascii="linux_libertine_oregular" w:hAnsi="linux_libertine_oregular" w:hint="cs"/>
          <w:color w:val="C00000"/>
          <w:sz w:val="24"/>
          <w:szCs w:val="24"/>
          <w:shd w:val="clear" w:color="auto" w:fill="FFFFFF"/>
          <w:rtl/>
        </w:rPr>
        <w:t xml:space="preserve"> </w:t>
      </w:r>
      <w:r w:rsidR="00D8650E" w:rsidRPr="009C3A84">
        <w:rPr>
          <w:rFonts w:ascii="linux_libertine_oregular" w:hAnsi="linux_libertine_oregular"/>
          <w:color w:val="C00000"/>
          <w:sz w:val="24"/>
          <w:szCs w:val="24"/>
          <w:shd w:val="clear" w:color="auto" w:fill="FFFFFF"/>
        </w:rPr>
        <w:t>Principal Component Analysis</w:t>
      </w:r>
    </w:p>
    <w:p w14:paraId="48C73309" w14:textId="77777777" w:rsidR="00D8650E" w:rsidRPr="009C3A84" w:rsidRDefault="00D8650E" w:rsidP="00EB54FA">
      <w:pPr>
        <w:spacing w:after="0" w:line="300" w:lineRule="auto"/>
        <w:jc w:val="both"/>
        <w:rPr>
          <w:rFonts w:ascii="linux_libertine_oregular" w:hAnsi="linux_libertine_oregular"/>
          <w:color w:val="C00000"/>
          <w:sz w:val="24"/>
          <w:szCs w:val="24"/>
          <w:shd w:val="clear" w:color="auto" w:fill="FFFFFF"/>
          <w:rtl/>
        </w:rPr>
      </w:pPr>
    </w:p>
    <w:p w14:paraId="69AAA19D" w14:textId="01A69BD1" w:rsidR="00ED1BED" w:rsidRPr="009C3A84" w:rsidRDefault="00D8650E" w:rsidP="002C0C98">
      <w:pPr>
        <w:spacing w:after="0" w:line="300" w:lineRule="auto"/>
        <w:jc w:val="both"/>
        <w:rPr>
          <w:rFonts w:ascii="linux_libertine_oregular" w:hAnsi="linux_libertine_oregular"/>
          <w:color w:val="C00000"/>
          <w:sz w:val="24"/>
          <w:szCs w:val="24"/>
          <w:shd w:val="clear" w:color="auto" w:fill="FFFFFF"/>
          <w:rtl/>
        </w:rPr>
      </w:pPr>
      <w:r w:rsidRPr="009C3A84">
        <w:rPr>
          <w:rFonts w:ascii="linux_libertine_oregular" w:hAnsi="linux_libertine_oregular" w:cs="Arial"/>
          <w:color w:val="C00000"/>
          <w:sz w:val="24"/>
          <w:szCs w:val="24"/>
          <w:shd w:val="clear" w:color="auto" w:fill="FFFFFF"/>
          <w:rtl/>
        </w:rPr>
        <w:t xml:space="preserve">הרעיון של </w:t>
      </w:r>
      <w:proofErr w:type="spellStart"/>
      <w:r w:rsidRPr="009C3A84">
        <w:rPr>
          <w:rFonts w:ascii="linux_libertine_oregular" w:hAnsi="linux_libertine_oregular"/>
          <w:color w:val="C00000"/>
          <w:sz w:val="24"/>
          <w:szCs w:val="24"/>
          <w:shd w:val="clear" w:color="auto" w:fill="FFFFFF"/>
        </w:rPr>
        <w:t>PCA</w:t>
      </w:r>
      <w:proofErr w:type="spellEnd"/>
      <w:r w:rsidRPr="009C3A84">
        <w:rPr>
          <w:rFonts w:ascii="linux_libertine_oregular" w:hAnsi="linux_libertine_oregular" w:cs="Arial"/>
          <w:color w:val="C00000"/>
          <w:sz w:val="24"/>
          <w:szCs w:val="24"/>
          <w:shd w:val="clear" w:color="auto" w:fill="FFFFFF"/>
          <w:rtl/>
        </w:rPr>
        <w:t xml:space="preserve"> הוא פשוט - צמצם את מספר המשתנים של מערך נתונים, תוך שמירה על מידע רב ככל האפשר</w:t>
      </w:r>
      <w:r w:rsidRPr="009C3A84">
        <w:rPr>
          <w:rFonts w:ascii="linux_libertine_oregular" w:hAnsi="linux_libertine_oregular" w:hint="cs"/>
          <w:color w:val="C00000"/>
          <w:sz w:val="24"/>
          <w:szCs w:val="24"/>
          <w:shd w:val="clear" w:color="auto" w:fill="FFFFFF"/>
          <w:rtl/>
        </w:rPr>
        <w:t>.</w:t>
      </w:r>
      <w:r w:rsidR="002C0C98" w:rsidRPr="009C3A84">
        <w:rPr>
          <w:rFonts w:ascii="linux_libertine_oregular" w:hAnsi="linux_libertine_oregular" w:cs="Arial"/>
          <w:color w:val="C00000"/>
          <w:sz w:val="24"/>
          <w:szCs w:val="24"/>
          <w:shd w:val="clear" w:color="auto" w:fill="FFFFFF"/>
          <w:rtl/>
        </w:rPr>
        <w:t xml:space="preserve"> צמצום מספר המשתנים של מערך נתונים בא באופן טבעי על חשבון הדיוק, אבל החוכמה בהפחתת הממדיות היא להחליף מעט דיוק למען הפשטות</w:t>
      </w:r>
      <w:r w:rsidR="002C0C98" w:rsidRPr="009C3A84">
        <w:rPr>
          <w:rFonts w:ascii="linux_libertine_oregular" w:hAnsi="linux_libertine_oregular" w:cs="Arial" w:hint="cs"/>
          <w:color w:val="C00000"/>
          <w:sz w:val="24"/>
          <w:szCs w:val="24"/>
          <w:shd w:val="clear" w:color="auto" w:fill="FFFFFF"/>
          <w:rtl/>
        </w:rPr>
        <w:t xml:space="preserve"> וכדי </w:t>
      </w:r>
      <w:proofErr w:type="spellStart"/>
      <w:r w:rsidR="002C0C98" w:rsidRPr="009C3A84">
        <w:rPr>
          <w:rFonts w:ascii="linux_libertine_oregular" w:hAnsi="linux_libertine_oregular" w:cs="Arial" w:hint="cs"/>
          <w:color w:val="C00000"/>
          <w:sz w:val="24"/>
          <w:szCs w:val="24"/>
          <w:shd w:val="clear" w:color="auto" w:fill="FFFFFF"/>
          <w:rtl/>
        </w:rPr>
        <w:t>שהדאטה</w:t>
      </w:r>
      <w:proofErr w:type="spellEnd"/>
      <w:r w:rsidR="002C0C98" w:rsidRPr="009C3A84">
        <w:rPr>
          <w:rFonts w:ascii="linux_libertine_oregular" w:hAnsi="linux_libertine_oregular" w:cs="Arial" w:hint="cs"/>
          <w:color w:val="C00000"/>
          <w:sz w:val="24"/>
          <w:szCs w:val="24"/>
          <w:shd w:val="clear" w:color="auto" w:fill="FFFFFF"/>
          <w:rtl/>
        </w:rPr>
        <w:t xml:space="preserve"> עצמו לא יהיה כבד</w:t>
      </w:r>
      <w:r w:rsidR="002C0C98" w:rsidRPr="009C3A84">
        <w:rPr>
          <w:rFonts w:ascii="linux_libertine_oregular" w:hAnsi="linux_libertine_oregular" w:cs="Arial"/>
          <w:color w:val="C00000"/>
          <w:sz w:val="24"/>
          <w:szCs w:val="24"/>
          <w:shd w:val="clear" w:color="auto" w:fill="FFFFFF"/>
          <w:rtl/>
        </w:rPr>
        <w:t>.</w:t>
      </w:r>
    </w:p>
    <w:p w14:paraId="6FB45838" w14:textId="357FD385" w:rsidR="002C0C98" w:rsidRDefault="002C0C98" w:rsidP="002C0C98">
      <w:pPr>
        <w:spacing w:after="0" w:line="300" w:lineRule="auto"/>
        <w:jc w:val="both"/>
        <w:rPr>
          <w:rFonts w:ascii="linux_libertine_oregular" w:hAnsi="linux_libertine_oregular"/>
          <w:color w:val="002060"/>
          <w:sz w:val="24"/>
          <w:szCs w:val="24"/>
          <w:shd w:val="clear" w:color="auto" w:fill="FFFFFF"/>
          <w:rtl/>
        </w:rPr>
      </w:pPr>
    </w:p>
    <w:p w14:paraId="619250B0" w14:textId="77777777" w:rsidR="005E1F1D" w:rsidRPr="009C3A84" w:rsidRDefault="005E1F1D" w:rsidP="005E1F1D">
      <w:pPr>
        <w:spacing w:line="300" w:lineRule="auto"/>
        <w:jc w:val="both"/>
        <w:rPr>
          <w:rFonts w:ascii="linux_libertine_oregular" w:hAnsi="linux_libertine_oregular"/>
          <w:color w:val="002060"/>
          <w:sz w:val="24"/>
          <w:szCs w:val="24"/>
          <w:shd w:val="clear" w:color="auto" w:fill="FFFFFF"/>
          <w:rtl/>
        </w:rPr>
      </w:pPr>
      <w:proofErr w:type="spellStart"/>
      <w:r w:rsidRPr="009C3A84">
        <w:rPr>
          <w:rFonts w:ascii="linux_libertine_oregular" w:hAnsi="linux_libertine_oregular"/>
          <w:color w:val="002060"/>
          <w:sz w:val="24"/>
          <w:szCs w:val="24"/>
          <w:shd w:val="clear" w:color="auto" w:fill="FFFFFF"/>
        </w:rPr>
        <w:t>Kmeans</w:t>
      </w:r>
      <w:proofErr w:type="spellEnd"/>
      <w:r w:rsidRPr="009C3A84">
        <w:rPr>
          <w:rFonts w:ascii="linux_libertine_oregular" w:hAnsi="linux_libertine_oregular"/>
          <w:color w:val="002060"/>
          <w:sz w:val="24"/>
          <w:szCs w:val="24"/>
          <w:shd w:val="clear" w:color="auto" w:fill="FFFFFF"/>
        </w:rPr>
        <w:t>-</w:t>
      </w:r>
      <w:r w:rsidRPr="009C3A84">
        <w:rPr>
          <w:rFonts w:ascii="linux_libertine_oregular" w:hAnsi="linux_libertine_oregular" w:hint="cs"/>
          <w:color w:val="002060"/>
          <w:sz w:val="24"/>
          <w:szCs w:val="24"/>
          <w:shd w:val="clear" w:color="auto" w:fill="FFFFFF"/>
          <w:rtl/>
        </w:rPr>
        <w:t xml:space="preserve">- </w:t>
      </w:r>
      <w:r w:rsidRPr="009C3A84">
        <w:rPr>
          <w:rFonts w:ascii="linux_libertine_oregular" w:hAnsi="linux_libertine_oregular"/>
          <w:color w:val="002060"/>
          <w:sz w:val="24"/>
          <w:szCs w:val="24"/>
          <w:shd w:val="clear" w:color="auto" w:fill="FFFFFF"/>
          <w:rtl/>
        </w:rPr>
        <w:t xml:space="preserve">אלגוריתם </w:t>
      </w:r>
      <w:r w:rsidRPr="009C3A84">
        <w:rPr>
          <w:rFonts w:ascii="linux_libertine_oregular" w:hAnsi="linux_libertine_oregular"/>
          <w:color w:val="002060"/>
          <w:sz w:val="24"/>
          <w:szCs w:val="24"/>
          <w:shd w:val="clear" w:color="auto" w:fill="FFFFFF"/>
        </w:rPr>
        <w:t>k</w:t>
      </w:r>
      <w:r w:rsidRPr="009C3A84">
        <w:rPr>
          <w:rFonts w:ascii="linux_libertine_oregular" w:hAnsi="linux_libertine_oregular"/>
          <w:color w:val="002060"/>
          <w:sz w:val="24"/>
          <w:szCs w:val="24"/>
          <w:shd w:val="clear" w:color="auto" w:fill="FFFFFF"/>
          <w:rtl/>
        </w:rPr>
        <w:t xml:space="preserve">-מרכזים הוא </w:t>
      </w:r>
    </w:p>
    <w:p w14:paraId="452E632D" w14:textId="77777777" w:rsidR="005E1F1D" w:rsidRPr="009C3A84" w:rsidRDefault="005E1F1D" w:rsidP="005E1F1D">
      <w:pPr>
        <w:spacing w:line="300" w:lineRule="auto"/>
        <w:jc w:val="both"/>
        <w:rPr>
          <w:rFonts w:ascii="linux_libertine_oregular" w:hAnsi="linux_libertine_oregular"/>
          <w:color w:val="002060"/>
          <w:sz w:val="24"/>
          <w:szCs w:val="24"/>
          <w:shd w:val="clear" w:color="auto" w:fill="FFFFFF"/>
          <w:rtl/>
        </w:rPr>
      </w:pPr>
      <w:r w:rsidRPr="009C3A84">
        <w:rPr>
          <w:rFonts w:ascii="linux_libertine_oregular" w:hAnsi="linux_libertine_oregular"/>
          <w:color w:val="002060"/>
          <w:sz w:val="24"/>
          <w:szCs w:val="24"/>
          <w:shd w:val="clear" w:color="auto" w:fill="FFFFFF"/>
          <w:rtl/>
        </w:rPr>
        <w:t xml:space="preserve">שיטה פופולרית עבור </w:t>
      </w:r>
      <w:r w:rsidRPr="009C3A84">
        <w:rPr>
          <w:rFonts w:ascii="linux_libertine_oregular" w:hAnsi="linux_libertine_oregular"/>
          <w:color w:val="002060"/>
          <w:sz w:val="24"/>
          <w:szCs w:val="24"/>
          <w:shd w:val="clear" w:color="auto" w:fill="FFFFFF"/>
        </w:rPr>
        <w:t>clustering</w:t>
      </w:r>
      <w:r w:rsidRPr="009C3A84">
        <w:rPr>
          <w:rFonts w:ascii="linux_libertine_oregular" w:hAnsi="linux_libertine_oregular" w:hint="cs"/>
          <w:color w:val="002060"/>
          <w:sz w:val="24"/>
          <w:szCs w:val="24"/>
          <w:shd w:val="clear" w:color="auto" w:fill="FFFFFF"/>
          <w:rtl/>
        </w:rPr>
        <w:t xml:space="preserve">. </w:t>
      </w:r>
      <w:r w:rsidRPr="009C3A84">
        <w:rPr>
          <w:rFonts w:ascii="linux_libertine_oregular" w:hAnsi="linux_libertine_oregular"/>
          <w:color w:val="002060"/>
          <w:sz w:val="24"/>
          <w:szCs w:val="24"/>
          <w:shd w:val="clear" w:color="auto" w:fill="FFFFFF"/>
          <w:rtl/>
        </w:rPr>
        <w:t>מטרתו לחלק את התצפיות ל-</w:t>
      </w:r>
      <w:r w:rsidRPr="009C3A84">
        <w:rPr>
          <w:rFonts w:ascii="linux_libertine_oregular" w:hAnsi="linux_libertine_oregular"/>
          <w:color w:val="002060"/>
          <w:sz w:val="24"/>
          <w:szCs w:val="24"/>
          <w:shd w:val="clear" w:color="auto" w:fill="FFFFFF"/>
        </w:rPr>
        <w:t>k</w:t>
      </w:r>
      <w:r w:rsidRPr="009C3A84">
        <w:rPr>
          <w:rFonts w:ascii="linux_libertine_oregular" w:hAnsi="linux_libertine_oregular"/>
          <w:color w:val="002060"/>
          <w:sz w:val="24"/>
          <w:szCs w:val="24"/>
          <w:shd w:val="clear" w:color="auto" w:fill="FFFFFF"/>
          <w:rtl/>
        </w:rPr>
        <w:t xml:space="preserve"> אשכולות לפי מרכזי כובד (</w:t>
      </w:r>
      <w:r w:rsidRPr="009C3A84">
        <w:rPr>
          <w:rFonts w:ascii="linux_libertine_oregular" w:hAnsi="linux_libertine_oregular"/>
          <w:color w:val="002060"/>
          <w:sz w:val="24"/>
          <w:szCs w:val="24"/>
          <w:shd w:val="clear" w:color="auto" w:fill="FFFFFF"/>
        </w:rPr>
        <w:t>k-means</w:t>
      </w:r>
      <w:r w:rsidRPr="009C3A84">
        <w:rPr>
          <w:rFonts w:ascii="linux_libertine_oregular" w:hAnsi="linux_libertine_oregular"/>
          <w:color w:val="002060"/>
          <w:sz w:val="24"/>
          <w:szCs w:val="24"/>
          <w:shd w:val="clear" w:color="auto" w:fill="FFFFFF"/>
          <w:rtl/>
        </w:rPr>
        <w:t>). כל תצפית משויכת לאחד מ"מרכזי הכובד". על ידי בחירה נכונה של מרכזי כובד ניתן לאתר את הקבוצות השונות.</w:t>
      </w:r>
    </w:p>
    <w:p w14:paraId="03E26CB0" w14:textId="20704779" w:rsidR="005E1F1D" w:rsidRDefault="005E1F1D" w:rsidP="002C0C98">
      <w:pPr>
        <w:spacing w:after="0" w:line="300" w:lineRule="auto"/>
        <w:jc w:val="both"/>
        <w:rPr>
          <w:rFonts w:ascii="linux_libertine_oregular" w:hAnsi="linux_libertine_oregular"/>
          <w:color w:val="002060"/>
          <w:sz w:val="24"/>
          <w:szCs w:val="24"/>
          <w:shd w:val="clear" w:color="auto" w:fill="FFFFFF"/>
          <w:rtl/>
        </w:rPr>
      </w:pPr>
    </w:p>
    <w:p w14:paraId="0E72B4E4" w14:textId="77777777" w:rsidR="005E1F1D" w:rsidRPr="0094085D" w:rsidRDefault="005E1F1D" w:rsidP="002C0C98">
      <w:pPr>
        <w:spacing w:after="0" w:line="300" w:lineRule="auto"/>
        <w:jc w:val="both"/>
        <w:rPr>
          <w:rFonts w:ascii="linux_libertine_oregular" w:hAnsi="linux_libertine_oregular"/>
          <w:color w:val="002060"/>
          <w:sz w:val="24"/>
          <w:szCs w:val="24"/>
          <w:shd w:val="clear" w:color="auto" w:fill="FFFFFF"/>
          <w:rtl/>
        </w:rPr>
      </w:pPr>
    </w:p>
    <w:p w14:paraId="335D973C" w14:textId="4428FD94" w:rsidR="000E22B8" w:rsidRPr="0094085D" w:rsidRDefault="00ED1BED" w:rsidP="00EB54FA">
      <w:pPr>
        <w:spacing w:after="0" w:line="300" w:lineRule="auto"/>
        <w:jc w:val="both"/>
        <w:rPr>
          <w:rFonts w:ascii="linux_libertine_oregular" w:hAnsi="linux_libertine_oregular"/>
          <w:color w:val="002060"/>
          <w:sz w:val="24"/>
          <w:szCs w:val="24"/>
          <w:shd w:val="clear" w:color="auto" w:fill="FFFFFF"/>
        </w:rPr>
      </w:pPr>
      <w:r w:rsidRPr="0094085D">
        <w:rPr>
          <w:rFonts w:ascii="linux_libertine_oregular" w:hAnsi="linux_libertine_oregular"/>
          <w:b/>
          <w:bCs/>
          <w:color w:val="002060"/>
          <w:sz w:val="24"/>
          <w:szCs w:val="24"/>
          <w:shd w:val="clear" w:color="auto" w:fill="FFFFFF"/>
        </w:rPr>
        <w:t xml:space="preserve">Gaussian </w:t>
      </w:r>
      <w:proofErr w:type="spellStart"/>
      <w:r w:rsidRPr="0094085D">
        <w:rPr>
          <w:rFonts w:ascii="linux_libertine_oregular" w:hAnsi="linux_libertine_oregular"/>
          <w:b/>
          <w:bCs/>
          <w:color w:val="002060"/>
          <w:sz w:val="24"/>
          <w:szCs w:val="24"/>
          <w:shd w:val="clear" w:color="auto" w:fill="FFFFFF"/>
        </w:rPr>
        <w:t>Mixutre</w:t>
      </w:r>
      <w:proofErr w:type="spellEnd"/>
      <w:r w:rsidRPr="0094085D">
        <w:rPr>
          <w:rFonts w:ascii="linux_libertine_oregular" w:hAnsi="linux_libertine_oregular" w:hint="cs"/>
          <w:b/>
          <w:bCs/>
          <w:color w:val="002060"/>
          <w:sz w:val="24"/>
          <w:szCs w:val="24"/>
          <w:shd w:val="clear" w:color="auto" w:fill="FFFFFF"/>
          <w:rtl/>
        </w:rPr>
        <w:t xml:space="preserve"> </w:t>
      </w:r>
      <w:r w:rsidR="000E22B8" w:rsidRPr="0094085D">
        <w:rPr>
          <w:rFonts w:ascii="linux_libertine_oregular" w:hAnsi="linux_libertine_oregular"/>
          <w:color w:val="002060"/>
          <w:sz w:val="24"/>
          <w:szCs w:val="24"/>
          <w:shd w:val="clear" w:color="auto" w:fill="FFFFFF"/>
          <w:rtl/>
        </w:rPr>
        <w:t>–</w:t>
      </w:r>
    </w:p>
    <w:p w14:paraId="1CCD7C1E" w14:textId="6DE76FE0" w:rsidR="0085604B" w:rsidRPr="0094085D" w:rsidRDefault="0085604B" w:rsidP="00EB54FA">
      <w:pPr>
        <w:spacing w:after="0" w:line="300" w:lineRule="auto"/>
        <w:jc w:val="both"/>
        <w:rPr>
          <w:rFonts w:ascii="linux_libertine_oregular" w:hAnsi="linux_libertine_oregular"/>
          <w:color w:val="002060"/>
          <w:sz w:val="24"/>
          <w:szCs w:val="24"/>
          <w:shd w:val="clear" w:color="auto" w:fill="FFFFFF"/>
          <w:rtl/>
        </w:rPr>
      </w:pPr>
      <w:r w:rsidRPr="0094085D">
        <w:rPr>
          <w:rFonts w:ascii="linux_libertine_oregular" w:hAnsi="linux_libertine_oregular" w:hint="cs"/>
          <w:color w:val="002060"/>
          <w:sz w:val="24"/>
          <w:szCs w:val="24"/>
          <w:shd w:val="clear" w:color="auto" w:fill="FFFFFF"/>
          <w:rtl/>
        </w:rPr>
        <w:t>שיטה זאת משתמש</w:t>
      </w:r>
      <w:r w:rsidR="00FE4978" w:rsidRPr="0094085D">
        <w:rPr>
          <w:rFonts w:ascii="linux_libertine_oregular" w:hAnsi="linux_libertine_oregular" w:hint="cs"/>
          <w:color w:val="002060"/>
          <w:sz w:val="24"/>
          <w:szCs w:val="24"/>
          <w:shd w:val="clear" w:color="auto" w:fill="FFFFFF"/>
          <w:rtl/>
        </w:rPr>
        <w:t>ת</w:t>
      </w:r>
      <w:r w:rsidRPr="0094085D">
        <w:rPr>
          <w:rFonts w:ascii="linux_libertine_oregular" w:hAnsi="linux_libertine_oregular" w:hint="cs"/>
          <w:color w:val="002060"/>
          <w:sz w:val="24"/>
          <w:szCs w:val="24"/>
          <w:shd w:val="clear" w:color="auto" w:fill="FFFFFF"/>
          <w:rtl/>
        </w:rPr>
        <w:t xml:space="preserve"> ב</w:t>
      </w:r>
      <w:r w:rsidRPr="0094085D">
        <w:rPr>
          <w:rFonts w:ascii="linux_libertine_oregular" w:hAnsi="linux_libertine_oregular"/>
          <w:color w:val="002060"/>
          <w:sz w:val="24"/>
          <w:szCs w:val="24"/>
          <w:shd w:val="clear" w:color="auto" w:fill="FFFFFF"/>
        </w:rPr>
        <w:t>Soft Clustering</w:t>
      </w:r>
      <w:r w:rsidRPr="0094085D">
        <w:rPr>
          <w:rFonts w:ascii="linux_libertine_oregular" w:hAnsi="linux_libertine_oregular" w:hint="cs"/>
          <w:color w:val="002060"/>
          <w:sz w:val="24"/>
          <w:szCs w:val="24"/>
          <w:shd w:val="clear" w:color="auto" w:fill="FFFFFF"/>
          <w:rtl/>
        </w:rPr>
        <w:t xml:space="preserve"> העובד בצורה דומה ל</w:t>
      </w:r>
      <w:r w:rsidRPr="0094085D">
        <w:rPr>
          <w:rFonts w:ascii="linux_libertine_oregular" w:hAnsi="linux_libertine_oregular"/>
          <w:color w:val="002060"/>
          <w:sz w:val="24"/>
          <w:szCs w:val="24"/>
          <w:shd w:val="clear" w:color="auto" w:fill="FFFFFF"/>
        </w:rPr>
        <w:t>Hard Clustering</w:t>
      </w:r>
      <w:r w:rsidRPr="0094085D">
        <w:rPr>
          <w:rFonts w:ascii="linux_libertine_oregular" w:hAnsi="linux_libertine_oregular" w:hint="cs"/>
          <w:color w:val="002060"/>
          <w:sz w:val="24"/>
          <w:szCs w:val="24"/>
          <w:shd w:val="clear" w:color="auto" w:fill="FFFFFF"/>
          <w:rtl/>
        </w:rPr>
        <w:t xml:space="preserve"> ומחלק את כל </w:t>
      </w:r>
      <w:proofErr w:type="spellStart"/>
      <w:r w:rsidRPr="0094085D">
        <w:rPr>
          <w:rFonts w:ascii="linux_libertine_oregular" w:hAnsi="linux_libertine_oregular" w:hint="cs"/>
          <w:color w:val="002060"/>
          <w:sz w:val="24"/>
          <w:szCs w:val="24"/>
          <w:shd w:val="clear" w:color="auto" w:fill="FFFFFF"/>
          <w:rtl/>
        </w:rPr>
        <w:t>הדאטא</w:t>
      </w:r>
      <w:proofErr w:type="spellEnd"/>
      <w:r w:rsidRPr="0094085D">
        <w:rPr>
          <w:rFonts w:ascii="linux_libertine_oregular" w:hAnsi="linux_libertine_oregular" w:hint="cs"/>
          <w:color w:val="002060"/>
          <w:sz w:val="24"/>
          <w:szCs w:val="24"/>
          <w:shd w:val="clear" w:color="auto" w:fill="FFFFFF"/>
          <w:rtl/>
        </w:rPr>
        <w:t xml:space="preserve"> ל</w:t>
      </w:r>
      <w:r w:rsidRPr="0094085D">
        <w:rPr>
          <w:rFonts w:ascii="linux_libertine_oregular" w:hAnsi="linux_libertine_oregular"/>
          <w:color w:val="002060"/>
          <w:sz w:val="24"/>
          <w:szCs w:val="24"/>
          <w:shd w:val="clear" w:color="auto" w:fill="FFFFFF"/>
        </w:rPr>
        <w:t>Cluster</w:t>
      </w:r>
      <w:r w:rsidRPr="0094085D">
        <w:rPr>
          <w:rFonts w:ascii="linux_libertine_oregular" w:hAnsi="linux_libertine_oregular" w:hint="cs"/>
          <w:color w:val="002060"/>
          <w:sz w:val="24"/>
          <w:szCs w:val="24"/>
          <w:shd w:val="clear" w:color="auto" w:fill="FFFFFF"/>
          <w:rtl/>
        </w:rPr>
        <w:t xml:space="preserve">-ים אך כל אחד </w:t>
      </w:r>
      <w:proofErr w:type="spellStart"/>
      <w:r w:rsidRPr="0094085D">
        <w:rPr>
          <w:rFonts w:ascii="linux_libertine_oregular" w:hAnsi="linux_libertine_oregular" w:hint="cs"/>
          <w:color w:val="002060"/>
          <w:sz w:val="24"/>
          <w:szCs w:val="24"/>
          <w:shd w:val="clear" w:color="auto" w:fill="FFFFFF"/>
          <w:rtl/>
        </w:rPr>
        <w:t>מהדאטא</w:t>
      </w:r>
      <w:proofErr w:type="spellEnd"/>
      <w:r w:rsidRPr="0094085D">
        <w:rPr>
          <w:rFonts w:ascii="linux_libertine_oregular" w:hAnsi="linux_libertine_oregular" w:hint="cs"/>
          <w:color w:val="002060"/>
          <w:sz w:val="24"/>
          <w:szCs w:val="24"/>
          <w:shd w:val="clear" w:color="auto" w:fill="FFFFFF"/>
          <w:rtl/>
        </w:rPr>
        <w:t xml:space="preserve"> אינו מחולק לקבוצה אחת, אלא מחולק באחוזים(כלומר נקודה יכולה שייכת 50 אחוז לכחול 40 אחוד לאדום </w:t>
      </w:r>
      <w:proofErr w:type="spellStart"/>
      <w:r w:rsidRPr="0094085D">
        <w:rPr>
          <w:rFonts w:ascii="linux_libertine_oregular" w:hAnsi="linux_libertine_oregular" w:hint="cs"/>
          <w:color w:val="002060"/>
          <w:sz w:val="24"/>
          <w:szCs w:val="24"/>
          <w:shd w:val="clear" w:color="auto" w:fill="FFFFFF"/>
          <w:rtl/>
        </w:rPr>
        <w:t>ו10</w:t>
      </w:r>
      <w:proofErr w:type="spellEnd"/>
      <w:r w:rsidRPr="0094085D">
        <w:rPr>
          <w:rFonts w:ascii="linux_libertine_oregular" w:hAnsi="linux_libertine_oregular" w:hint="cs"/>
          <w:color w:val="002060"/>
          <w:sz w:val="24"/>
          <w:szCs w:val="24"/>
          <w:shd w:val="clear" w:color="auto" w:fill="FFFFFF"/>
          <w:rtl/>
        </w:rPr>
        <w:t xml:space="preserve"> לירוק).</w:t>
      </w:r>
    </w:p>
    <w:p w14:paraId="7A4A1024" w14:textId="77777777" w:rsidR="00FE4978" w:rsidRPr="0094085D" w:rsidRDefault="00FE4978" w:rsidP="00EB54FA">
      <w:pPr>
        <w:spacing w:after="0" w:line="300" w:lineRule="auto"/>
        <w:jc w:val="both"/>
        <w:rPr>
          <w:rFonts w:ascii="linux_libertine_oregular" w:hAnsi="linux_libertine_oregular"/>
          <w:color w:val="002060"/>
          <w:sz w:val="24"/>
          <w:szCs w:val="24"/>
          <w:shd w:val="clear" w:color="auto" w:fill="FFFFFF"/>
          <w:rtl/>
        </w:rPr>
      </w:pPr>
    </w:p>
    <w:p w14:paraId="71B17134" w14:textId="525B889B" w:rsidR="00FC44BF" w:rsidRPr="0094085D" w:rsidRDefault="00FC44BF" w:rsidP="00EB54FA">
      <w:pPr>
        <w:spacing w:after="0" w:line="300" w:lineRule="auto"/>
        <w:jc w:val="both"/>
        <w:rPr>
          <w:rFonts w:ascii="Segoe UI" w:hAnsi="Segoe UI" w:cs="Segoe UI"/>
          <w:color w:val="002060"/>
          <w:shd w:val="clear" w:color="auto" w:fill="FFFFFF"/>
          <w:rtl/>
        </w:rPr>
      </w:pPr>
      <w:r w:rsidRPr="0094085D">
        <w:rPr>
          <w:rFonts w:ascii="linux_libertine_oregular" w:hAnsi="linux_libertine_oregular" w:hint="cs"/>
          <w:color w:val="002060"/>
          <w:sz w:val="24"/>
          <w:szCs w:val="24"/>
          <w:shd w:val="clear" w:color="auto" w:fill="FFFFFF"/>
          <w:rtl/>
        </w:rPr>
        <w:t xml:space="preserve">מודל זה יכול להיחשב כהכללה של </w:t>
      </w:r>
      <w:r w:rsidRPr="0094085D">
        <w:rPr>
          <w:rFonts w:ascii="linux_libertine_oregular" w:hAnsi="linux_libertine_oregular"/>
          <w:color w:val="002060"/>
          <w:sz w:val="24"/>
          <w:szCs w:val="24"/>
          <w:shd w:val="clear" w:color="auto" w:fill="FFFFFF"/>
        </w:rPr>
        <w:t>k-means</w:t>
      </w:r>
      <w:r w:rsidR="00FE4978" w:rsidRPr="0094085D">
        <w:rPr>
          <w:rFonts w:ascii="linux_libertine_oregular" w:hAnsi="linux_libertine_oregular" w:hint="cs"/>
          <w:color w:val="002060"/>
          <w:sz w:val="24"/>
          <w:szCs w:val="24"/>
          <w:shd w:val="clear" w:color="auto" w:fill="FFFFFF"/>
          <w:rtl/>
        </w:rPr>
        <w:t>.</w:t>
      </w:r>
    </w:p>
    <w:p w14:paraId="76C2E96E" w14:textId="6F7557B3" w:rsidR="00C35FB0" w:rsidRPr="0094085D" w:rsidRDefault="00C35FB0" w:rsidP="00EB54FA">
      <w:pPr>
        <w:spacing w:after="0" w:line="300" w:lineRule="auto"/>
        <w:jc w:val="both"/>
        <w:rPr>
          <w:rFonts w:ascii="Segoe UI" w:hAnsi="Segoe UI" w:cs="Segoe UI"/>
          <w:color w:val="002060"/>
          <w:shd w:val="clear" w:color="auto" w:fill="FFFFFF"/>
          <w:rtl/>
        </w:rPr>
      </w:pPr>
    </w:p>
    <w:p w14:paraId="5FB4241E" w14:textId="6558136D" w:rsidR="00E936B9" w:rsidRPr="0094085D" w:rsidRDefault="00C35FB0" w:rsidP="00EB54FA">
      <w:pPr>
        <w:spacing w:after="0" w:line="300" w:lineRule="auto"/>
        <w:jc w:val="both"/>
        <w:rPr>
          <w:rFonts w:ascii="Segoe UI" w:hAnsi="Segoe UI" w:cs="Segoe UI"/>
          <w:color w:val="002060"/>
          <w:shd w:val="clear" w:color="auto" w:fill="FFFFFF"/>
          <w:rtl/>
        </w:rPr>
      </w:pPr>
      <w:r w:rsidRPr="0094085D">
        <w:rPr>
          <w:rFonts w:ascii="Segoe UI" w:hAnsi="Segoe UI" w:cs="Segoe UI" w:hint="cs"/>
          <w:b/>
          <w:bCs/>
          <w:color w:val="002060"/>
          <w:shd w:val="clear" w:color="auto" w:fill="FFFFFF"/>
          <w:rtl/>
        </w:rPr>
        <w:t>דאטה</w:t>
      </w:r>
      <w:r w:rsidR="00E936B9" w:rsidRPr="0094085D">
        <w:rPr>
          <w:rFonts w:ascii="Segoe UI" w:hAnsi="Segoe UI" w:cs="Segoe UI" w:hint="cs"/>
          <w:b/>
          <w:bCs/>
          <w:color w:val="002060"/>
          <w:shd w:val="clear" w:color="auto" w:fill="FFFFFF"/>
          <w:rtl/>
        </w:rPr>
        <w:t xml:space="preserve"> </w:t>
      </w:r>
      <w:r w:rsidR="00E936B9" w:rsidRPr="0094085D">
        <w:rPr>
          <w:rFonts w:ascii="Segoe UI" w:hAnsi="Segoe UI" w:cs="Segoe UI"/>
          <w:b/>
          <w:bCs/>
          <w:color w:val="002060"/>
          <w:shd w:val="clear" w:color="auto" w:fill="FFFFFF"/>
          <w:rtl/>
        </w:rPr>
        <w:t>–</w:t>
      </w:r>
      <w:r w:rsidR="00E936B9" w:rsidRPr="0094085D">
        <w:rPr>
          <w:rFonts w:ascii="Segoe UI" w:hAnsi="Segoe UI" w:cs="Segoe UI" w:hint="cs"/>
          <w:b/>
          <w:bCs/>
          <w:color w:val="002060"/>
          <w:shd w:val="clear" w:color="auto" w:fill="FFFFFF"/>
          <w:rtl/>
        </w:rPr>
        <w:t xml:space="preserve"> </w:t>
      </w:r>
      <w:r w:rsidR="00E936B9" w:rsidRPr="0094085D">
        <w:rPr>
          <w:rFonts w:ascii="Segoe UI" w:hAnsi="Segoe UI" w:cs="Segoe UI" w:hint="cs"/>
          <w:color w:val="002060"/>
          <w:shd w:val="clear" w:color="auto" w:fill="FFFFFF"/>
          <w:rtl/>
        </w:rPr>
        <w:t xml:space="preserve">כלל מאגר מידע של למעלה מ-10 אלף תמונות עבור כל אותיות </w:t>
      </w:r>
      <w:proofErr w:type="spellStart"/>
      <w:r w:rsidR="00E936B9" w:rsidRPr="0094085D">
        <w:rPr>
          <w:rFonts w:ascii="Segoe UI" w:hAnsi="Segoe UI" w:cs="Segoe UI" w:hint="cs"/>
          <w:color w:val="002060"/>
          <w:shd w:val="clear" w:color="auto" w:fill="FFFFFF"/>
          <w:rtl/>
        </w:rPr>
        <w:t>האלפב"ת</w:t>
      </w:r>
      <w:proofErr w:type="spellEnd"/>
      <w:r w:rsidR="00E936B9" w:rsidRPr="0094085D">
        <w:rPr>
          <w:rFonts w:ascii="Segoe UI" w:hAnsi="Segoe UI" w:cs="Segoe UI" w:hint="cs"/>
          <w:color w:val="002060"/>
          <w:shd w:val="clear" w:color="auto" w:fill="FFFFFF"/>
          <w:rtl/>
        </w:rPr>
        <w:t xml:space="preserve"> בעברית. בכוונה בחרנו במאגר תמונות שחור לבן, כי </w:t>
      </w:r>
      <w:r w:rsidR="002A1C0F">
        <w:rPr>
          <w:rFonts w:ascii="Segoe UI" w:hAnsi="Segoe UI" w:cs="Segoe UI" w:hint="cs"/>
          <w:color w:val="002060"/>
          <w:shd w:val="clear" w:color="auto" w:fill="FFFFFF"/>
          <w:rtl/>
        </w:rPr>
        <w:t>בכל מקרה</w:t>
      </w:r>
      <w:r w:rsidR="00E936B9" w:rsidRPr="0094085D">
        <w:rPr>
          <w:rFonts w:ascii="Segoe UI" w:hAnsi="Segoe UI" w:cs="Segoe UI" w:hint="cs"/>
          <w:color w:val="002060"/>
          <w:shd w:val="clear" w:color="auto" w:fill="FFFFFF"/>
          <w:rtl/>
        </w:rPr>
        <w:t xml:space="preserve"> גם אם היינו מקבלים מגוון תמונות בצבעים שונים, היינו מבצעים להם </w:t>
      </w:r>
      <w:r w:rsidR="00E936B9" w:rsidRPr="0094085D">
        <w:rPr>
          <w:rFonts w:ascii="Segoe UI" w:hAnsi="Segoe UI" w:cs="Segoe UI"/>
          <w:color w:val="002060"/>
          <w:shd w:val="clear" w:color="auto" w:fill="FFFFFF"/>
        </w:rPr>
        <w:t>preprocessing</w:t>
      </w:r>
      <w:r w:rsidR="00E936B9" w:rsidRPr="0094085D">
        <w:rPr>
          <w:rFonts w:ascii="Segoe UI" w:hAnsi="Segoe UI" w:cs="Segoe UI" w:hint="cs"/>
          <w:color w:val="002060"/>
          <w:shd w:val="clear" w:color="auto" w:fill="FFFFFF"/>
          <w:rtl/>
        </w:rPr>
        <w:t xml:space="preserve"> ומורידים מהם את הצבע, שכן אין לו חשיבות ורק מכביד על המודל.</w:t>
      </w:r>
    </w:p>
    <w:p w14:paraId="03B25F53" w14:textId="450804FC" w:rsidR="00C35FB0" w:rsidRPr="00E936B9" w:rsidRDefault="00E936B9" w:rsidP="00EB54FA">
      <w:pPr>
        <w:spacing w:after="0" w:line="300" w:lineRule="auto"/>
        <w:jc w:val="both"/>
        <w:rPr>
          <w:rFonts w:ascii="Segoe UI" w:hAnsi="Segoe UI" w:cs="Segoe UI"/>
          <w:color w:val="212529"/>
          <w:shd w:val="clear" w:color="auto" w:fill="FFFFFF"/>
          <w:rtl/>
        </w:rPr>
      </w:pPr>
      <w:r>
        <w:rPr>
          <w:rFonts w:ascii="Segoe UI" w:hAnsi="Segoe UI" w:cs="Segoe UI" w:hint="cs"/>
          <w:color w:val="212529"/>
          <w:shd w:val="clear" w:color="auto" w:fill="FFFFFF"/>
          <w:rtl/>
        </w:rPr>
        <w:t xml:space="preserve"> </w:t>
      </w:r>
    </w:p>
    <w:p w14:paraId="154D92B3" w14:textId="5BFC1844" w:rsidR="00C35FB0" w:rsidRPr="00E936B9" w:rsidRDefault="00C35FB0" w:rsidP="00EB54FA">
      <w:pPr>
        <w:spacing w:after="0" w:line="300" w:lineRule="auto"/>
        <w:jc w:val="both"/>
        <w:rPr>
          <w:rFonts w:ascii="Segoe UI" w:hAnsi="Segoe UI" w:cs="Segoe UI"/>
          <w:color w:val="212529"/>
          <w:shd w:val="clear" w:color="auto" w:fill="FFFFFF"/>
        </w:rPr>
      </w:pPr>
      <w:r w:rsidRPr="00C35FB0">
        <w:rPr>
          <w:rFonts w:ascii="Segoe UI" w:hAnsi="Segoe UI" w:cs="Segoe UI" w:hint="cs"/>
          <w:b/>
          <w:bCs/>
          <w:color w:val="212529"/>
          <w:shd w:val="clear" w:color="auto" w:fill="FFFFFF"/>
          <w:rtl/>
        </w:rPr>
        <w:t>תהליך</w:t>
      </w:r>
      <w:r w:rsidR="00E936B9">
        <w:rPr>
          <w:rFonts w:ascii="Segoe UI" w:hAnsi="Segoe UI" w:cs="Segoe UI" w:hint="cs"/>
          <w:b/>
          <w:bCs/>
          <w:color w:val="212529"/>
          <w:shd w:val="clear" w:color="auto" w:fill="FFFFFF"/>
          <w:rtl/>
        </w:rPr>
        <w:t xml:space="preserve"> - </w:t>
      </w:r>
    </w:p>
    <w:p w14:paraId="4E7BF9D1" w14:textId="58769050" w:rsidR="00C35FB0" w:rsidRPr="00E936B9" w:rsidRDefault="00C35FB0" w:rsidP="00EB54FA">
      <w:pPr>
        <w:spacing w:after="0" w:line="300" w:lineRule="auto"/>
        <w:jc w:val="both"/>
        <w:rPr>
          <w:rFonts w:ascii="Segoe UI" w:hAnsi="Segoe UI" w:cs="Segoe UI"/>
          <w:color w:val="212529"/>
          <w:shd w:val="clear" w:color="auto" w:fill="FFFFFF"/>
          <w:rtl/>
        </w:rPr>
      </w:pPr>
      <w:r w:rsidRPr="00C35FB0">
        <w:rPr>
          <w:rFonts w:ascii="Segoe UI" w:hAnsi="Segoe UI" w:cs="Segoe UI" w:hint="cs"/>
          <w:b/>
          <w:bCs/>
          <w:color w:val="212529"/>
          <w:shd w:val="clear" w:color="auto" w:fill="FFFFFF"/>
          <w:rtl/>
        </w:rPr>
        <w:lastRenderedPageBreak/>
        <w:t>תוצאות</w:t>
      </w:r>
      <w:r w:rsidR="00E936B9">
        <w:rPr>
          <w:rFonts w:ascii="Segoe UI" w:hAnsi="Segoe UI" w:cs="Segoe UI" w:hint="cs"/>
          <w:b/>
          <w:bCs/>
          <w:color w:val="212529"/>
          <w:shd w:val="clear" w:color="auto" w:fill="FFFFFF"/>
          <w:rtl/>
        </w:rPr>
        <w:t xml:space="preserve"> </w:t>
      </w:r>
      <w:r w:rsidR="00E936B9">
        <w:rPr>
          <w:rFonts w:ascii="Segoe UI" w:hAnsi="Segoe UI" w:cs="Segoe UI"/>
          <w:b/>
          <w:bCs/>
          <w:color w:val="212529"/>
          <w:shd w:val="clear" w:color="auto" w:fill="FFFFFF"/>
          <w:rtl/>
        </w:rPr>
        <w:t>–</w:t>
      </w:r>
      <w:r w:rsidR="00E936B9">
        <w:rPr>
          <w:rFonts w:ascii="Segoe UI" w:hAnsi="Segoe UI" w:cs="Segoe UI" w:hint="cs"/>
          <w:b/>
          <w:bCs/>
          <w:color w:val="212529"/>
          <w:shd w:val="clear" w:color="auto" w:fill="FFFFFF"/>
          <w:rtl/>
        </w:rPr>
        <w:t xml:space="preserve"> </w:t>
      </w:r>
      <w:r w:rsidR="00E936B9">
        <w:rPr>
          <w:rFonts w:ascii="Segoe UI" w:hAnsi="Segoe UI" w:cs="Segoe UI" w:hint="cs"/>
          <w:color w:val="212529"/>
          <w:shd w:val="clear" w:color="auto" w:fill="FFFFFF"/>
          <w:rtl/>
        </w:rPr>
        <w:t xml:space="preserve">האלגוריתם שניצח היה </w:t>
      </w:r>
      <w:proofErr w:type="spellStart"/>
      <w:r w:rsidR="00E936B9">
        <w:rPr>
          <w:rFonts w:ascii="Segoe UI" w:hAnsi="Segoe UI" w:cs="Segoe UI"/>
          <w:color w:val="212529"/>
          <w:shd w:val="clear" w:color="auto" w:fill="FFFFFF"/>
        </w:rPr>
        <w:t>VGG19</w:t>
      </w:r>
      <w:proofErr w:type="spellEnd"/>
      <w:r w:rsidR="00E936B9">
        <w:rPr>
          <w:rFonts w:ascii="Segoe UI" w:hAnsi="Segoe UI" w:cs="Segoe UI" w:hint="cs"/>
          <w:color w:val="212529"/>
          <w:shd w:val="clear" w:color="auto" w:fill="FFFFFF"/>
          <w:rtl/>
        </w:rPr>
        <w:t xml:space="preserve">. </w:t>
      </w:r>
    </w:p>
    <w:p w14:paraId="510BC101" w14:textId="2F6A3A79" w:rsidR="00C35FB0" w:rsidRPr="00E936B9" w:rsidRDefault="00C35FB0" w:rsidP="00EB54FA">
      <w:pPr>
        <w:spacing w:after="0" w:line="300" w:lineRule="auto"/>
        <w:jc w:val="both"/>
        <w:rPr>
          <w:rFonts w:ascii="Segoe UI" w:hAnsi="Segoe UI" w:cs="Segoe UI"/>
          <w:color w:val="212529"/>
          <w:shd w:val="clear" w:color="auto" w:fill="FFFFFF"/>
          <w:rtl/>
        </w:rPr>
      </w:pPr>
      <w:r>
        <w:rPr>
          <w:rFonts w:ascii="Segoe UI" w:hAnsi="Segoe UI" w:cs="Segoe UI" w:hint="cs"/>
          <w:b/>
          <w:bCs/>
          <w:color w:val="212529"/>
          <w:shd w:val="clear" w:color="auto" w:fill="FFFFFF"/>
          <w:rtl/>
        </w:rPr>
        <w:t>מסקנות</w:t>
      </w:r>
      <w:r w:rsidR="00E936B9">
        <w:rPr>
          <w:rFonts w:ascii="Segoe UI" w:hAnsi="Segoe UI" w:cs="Segoe UI" w:hint="cs"/>
          <w:b/>
          <w:bCs/>
          <w:color w:val="212529"/>
          <w:shd w:val="clear" w:color="auto" w:fill="FFFFFF"/>
          <w:rtl/>
        </w:rPr>
        <w:t xml:space="preserve"> </w:t>
      </w:r>
      <w:r w:rsidR="00E936B9">
        <w:rPr>
          <w:rFonts w:ascii="Segoe UI" w:hAnsi="Segoe UI" w:cs="Segoe UI"/>
          <w:b/>
          <w:bCs/>
          <w:color w:val="212529"/>
          <w:shd w:val="clear" w:color="auto" w:fill="FFFFFF"/>
          <w:rtl/>
        </w:rPr>
        <w:t>–</w:t>
      </w:r>
      <w:r w:rsidR="00E936B9">
        <w:rPr>
          <w:rFonts w:ascii="Segoe UI" w:hAnsi="Segoe UI" w:cs="Segoe UI" w:hint="cs"/>
          <w:b/>
          <w:bCs/>
          <w:color w:val="212529"/>
          <w:shd w:val="clear" w:color="auto" w:fill="FFFFFF"/>
          <w:rtl/>
        </w:rPr>
        <w:t xml:space="preserve"> </w:t>
      </w:r>
    </w:p>
    <w:p w14:paraId="200DF7F4" w14:textId="12826505" w:rsidR="00197483" w:rsidRPr="00E936B9" w:rsidRDefault="00C35FB0" w:rsidP="00854BE6">
      <w:pPr>
        <w:spacing w:after="0" w:line="300" w:lineRule="auto"/>
        <w:jc w:val="both"/>
        <w:rPr>
          <w:rFonts w:ascii="linux_libertine_oregular" w:hAnsi="linux_libertine_oregular"/>
          <w:color w:val="111111"/>
          <w:sz w:val="24"/>
          <w:szCs w:val="24"/>
          <w:shd w:val="clear" w:color="auto" w:fill="FFFFFF"/>
        </w:rPr>
      </w:pPr>
      <w:r>
        <w:rPr>
          <w:rFonts w:ascii="Segoe UI" w:hAnsi="Segoe UI" w:cs="Segoe UI" w:hint="cs"/>
          <w:b/>
          <w:bCs/>
          <w:color w:val="212529"/>
          <w:shd w:val="clear" w:color="auto" w:fill="FFFFFF"/>
          <w:rtl/>
        </w:rPr>
        <w:t>רעיונות</w:t>
      </w:r>
      <w:r w:rsidR="00E936B9">
        <w:rPr>
          <w:rFonts w:ascii="Segoe UI" w:hAnsi="Segoe UI" w:cs="Segoe UI" w:hint="cs"/>
          <w:b/>
          <w:bCs/>
          <w:color w:val="212529"/>
          <w:shd w:val="clear" w:color="auto" w:fill="FFFFFF"/>
          <w:rtl/>
        </w:rPr>
        <w:t>-</w:t>
      </w:r>
      <w:r w:rsidR="00E936B9">
        <w:rPr>
          <w:rFonts w:ascii="Segoe UI" w:hAnsi="Segoe UI" w:cs="Segoe UI" w:hint="cs"/>
          <w:color w:val="212529"/>
          <w:shd w:val="clear" w:color="auto" w:fill="FFFFFF"/>
          <w:rtl/>
        </w:rPr>
        <w:t xml:space="preserve"> </w:t>
      </w:r>
    </w:p>
    <w:sectPr w:rsidR="00197483" w:rsidRPr="00E936B9" w:rsidSect="00ED252B">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A4E7C" w14:textId="77777777" w:rsidR="00FD2F1B" w:rsidRDefault="00FD2F1B" w:rsidP="007E42A5">
      <w:pPr>
        <w:spacing w:after="0" w:line="240" w:lineRule="auto"/>
      </w:pPr>
      <w:r>
        <w:separator/>
      </w:r>
    </w:p>
  </w:endnote>
  <w:endnote w:type="continuationSeparator" w:id="0">
    <w:p w14:paraId="03D301DD" w14:textId="77777777" w:rsidR="00FD2F1B" w:rsidRDefault="00FD2F1B" w:rsidP="007E4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nux_libertine_o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DAB75" w14:textId="77777777" w:rsidR="00FD2F1B" w:rsidRDefault="00FD2F1B" w:rsidP="007E42A5">
      <w:pPr>
        <w:spacing w:after="0" w:line="240" w:lineRule="auto"/>
      </w:pPr>
      <w:r>
        <w:separator/>
      </w:r>
    </w:p>
  </w:footnote>
  <w:footnote w:type="continuationSeparator" w:id="0">
    <w:p w14:paraId="626656E1" w14:textId="77777777" w:rsidR="00FD2F1B" w:rsidRDefault="00FD2F1B" w:rsidP="007E42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137D3"/>
    <w:multiLevelType w:val="hybridMultilevel"/>
    <w:tmpl w:val="F6EC776A"/>
    <w:lvl w:ilvl="0" w:tplc="672A439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715C39C1"/>
    <w:multiLevelType w:val="multilevel"/>
    <w:tmpl w:val="AC6AF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F716337"/>
    <w:multiLevelType w:val="hybridMultilevel"/>
    <w:tmpl w:val="B19E71F2"/>
    <w:lvl w:ilvl="0" w:tplc="5C2C8FA8">
      <w:start w:val="4"/>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16cid:durableId="1155683513">
    <w:abstractNumId w:val="0"/>
  </w:num>
  <w:num w:numId="2" w16cid:durableId="1120345217">
    <w:abstractNumId w:val="2"/>
  </w:num>
  <w:num w:numId="3" w16cid:durableId="1564869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0MTcxNTQ3NjOwsLBU0lEKTi0uzszPAykwrAUAWhZCcywAAAA="/>
  </w:docVars>
  <w:rsids>
    <w:rsidRoot w:val="00D262BB"/>
    <w:rsid w:val="00016A7E"/>
    <w:rsid w:val="00032432"/>
    <w:rsid w:val="00032461"/>
    <w:rsid w:val="00074E49"/>
    <w:rsid w:val="000917D6"/>
    <w:rsid w:val="000E0152"/>
    <w:rsid w:val="000E22B8"/>
    <w:rsid w:val="00106C49"/>
    <w:rsid w:val="00116690"/>
    <w:rsid w:val="0013732A"/>
    <w:rsid w:val="00142FAB"/>
    <w:rsid w:val="00184BEC"/>
    <w:rsid w:val="00190AB2"/>
    <w:rsid w:val="001953DE"/>
    <w:rsid w:val="00197483"/>
    <w:rsid w:val="001E2320"/>
    <w:rsid w:val="001F5121"/>
    <w:rsid w:val="00230A5D"/>
    <w:rsid w:val="00252EA3"/>
    <w:rsid w:val="00264109"/>
    <w:rsid w:val="0027602D"/>
    <w:rsid w:val="002A1C0F"/>
    <w:rsid w:val="002C0C98"/>
    <w:rsid w:val="002E4CC0"/>
    <w:rsid w:val="00307468"/>
    <w:rsid w:val="00317003"/>
    <w:rsid w:val="00334369"/>
    <w:rsid w:val="003649D7"/>
    <w:rsid w:val="00395942"/>
    <w:rsid w:val="003C6201"/>
    <w:rsid w:val="003C67B3"/>
    <w:rsid w:val="003F6D08"/>
    <w:rsid w:val="00415596"/>
    <w:rsid w:val="004511FC"/>
    <w:rsid w:val="004A52C0"/>
    <w:rsid w:val="004B6A12"/>
    <w:rsid w:val="004B7319"/>
    <w:rsid w:val="0050393C"/>
    <w:rsid w:val="00561E54"/>
    <w:rsid w:val="00563F16"/>
    <w:rsid w:val="00593AA5"/>
    <w:rsid w:val="005B2658"/>
    <w:rsid w:val="005B3FFD"/>
    <w:rsid w:val="005B5516"/>
    <w:rsid w:val="005D2752"/>
    <w:rsid w:val="005D5F48"/>
    <w:rsid w:val="005E1F1D"/>
    <w:rsid w:val="005F3DFA"/>
    <w:rsid w:val="00604246"/>
    <w:rsid w:val="00612529"/>
    <w:rsid w:val="006306A5"/>
    <w:rsid w:val="00640B2D"/>
    <w:rsid w:val="00676374"/>
    <w:rsid w:val="00686E89"/>
    <w:rsid w:val="006948CD"/>
    <w:rsid w:val="006A4880"/>
    <w:rsid w:val="00706100"/>
    <w:rsid w:val="00714354"/>
    <w:rsid w:val="00725B16"/>
    <w:rsid w:val="0075160A"/>
    <w:rsid w:val="007526C0"/>
    <w:rsid w:val="00786899"/>
    <w:rsid w:val="0078698E"/>
    <w:rsid w:val="007A1019"/>
    <w:rsid w:val="007B0867"/>
    <w:rsid w:val="007C23BC"/>
    <w:rsid w:val="007D55A9"/>
    <w:rsid w:val="007D6336"/>
    <w:rsid w:val="007E42A5"/>
    <w:rsid w:val="00806E4A"/>
    <w:rsid w:val="008109F5"/>
    <w:rsid w:val="00815AAC"/>
    <w:rsid w:val="008179B2"/>
    <w:rsid w:val="00854BE6"/>
    <w:rsid w:val="00855D4E"/>
    <w:rsid w:val="0085604B"/>
    <w:rsid w:val="008574D8"/>
    <w:rsid w:val="008C388E"/>
    <w:rsid w:val="00910675"/>
    <w:rsid w:val="00924B66"/>
    <w:rsid w:val="009372DE"/>
    <w:rsid w:val="0094085D"/>
    <w:rsid w:val="00976217"/>
    <w:rsid w:val="009B0FB5"/>
    <w:rsid w:val="009C0FB8"/>
    <w:rsid w:val="009C3A84"/>
    <w:rsid w:val="00A1138C"/>
    <w:rsid w:val="00A649A5"/>
    <w:rsid w:val="00A70D36"/>
    <w:rsid w:val="00A73F8A"/>
    <w:rsid w:val="00A77A32"/>
    <w:rsid w:val="00AB58E5"/>
    <w:rsid w:val="00AB6176"/>
    <w:rsid w:val="00AE19BA"/>
    <w:rsid w:val="00AE4F44"/>
    <w:rsid w:val="00B87CA0"/>
    <w:rsid w:val="00BA65D2"/>
    <w:rsid w:val="00C173BE"/>
    <w:rsid w:val="00C35FB0"/>
    <w:rsid w:val="00CA7A01"/>
    <w:rsid w:val="00CE4085"/>
    <w:rsid w:val="00D262BB"/>
    <w:rsid w:val="00D52DC1"/>
    <w:rsid w:val="00D70248"/>
    <w:rsid w:val="00D71D5D"/>
    <w:rsid w:val="00D8650E"/>
    <w:rsid w:val="00D94F5F"/>
    <w:rsid w:val="00DB3D06"/>
    <w:rsid w:val="00DC72D0"/>
    <w:rsid w:val="00DF6AC8"/>
    <w:rsid w:val="00E26FFF"/>
    <w:rsid w:val="00E46EBC"/>
    <w:rsid w:val="00E80C59"/>
    <w:rsid w:val="00E83C92"/>
    <w:rsid w:val="00E90320"/>
    <w:rsid w:val="00E936B9"/>
    <w:rsid w:val="00E957EF"/>
    <w:rsid w:val="00E978C1"/>
    <w:rsid w:val="00EB54FA"/>
    <w:rsid w:val="00EC479F"/>
    <w:rsid w:val="00ED1BED"/>
    <w:rsid w:val="00ED252B"/>
    <w:rsid w:val="00EF6C7C"/>
    <w:rsid w:val="00F05887"/>
    <w:rsid w:val="00F05935"/>
    <w:rsid w:val="00F10AA9"/>
    <w:rsid w:val="00F26916"/>
    <w:rsid w:val="00F56AA9"/>
    <w:rsid w:val="00F60614"/>
    <w:rsid w:val="00F742A6"/>
    <w:rsid w:val="00F95A6E"/>
    <w:rsid w:val="00FC44BF"/>
    <w:rsid w:val="00FD2F1B"/>
    <w:rsid w:val="00FE49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817E6"/>
  <w15:chartTrackingRefBased/>
  <w15:docId w15:val="{C4F897CE-7AEB-4611-8BD1-A8B3D79D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62BB"/>
    <w:pPr>
      <w:bidi/>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173BE"/>
    <w:pPr>
      <w:spacing w:after="0" w:line="360" w:lineRule="auto"/>
      <w:ind w:left="720" w:right="216" w:hanging="360"/>
      <w:contextualSpacing/>
    </w:pPr>
  </w:style>
  <w:style w:type="character" w:styleId="Hyperlink">
    <w:name w:val="Hyperlink"/>
    <w:basedOn w:val="a0"/>
    <w:uiPriority w:val="99"/>
    <w:unhideWhenUsed/>
    <w:rsid w:val="00C173BE"/>
    <w:rPr>
      <w:color w:val="0000FF"/>
      <w:u w:val="single"/>
    </w:rPr>
  </w:style>
  <w:style w:type="table" w:styleId="a4">
    <w:name w:val="Table Grid"/>
    <w:basedOn w:val="a1"/>
    <w:uiPriority w:val="39"/>
    <w:rsid w:val="00C17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Strong"/>
    <w:basedOn w:val="a0"/>
    <w:uiPriority w:val="22"/>
    <w:qFormat/>
    <w:rsid w:val="007526C0"/>
    <w:rPr>
      <w:b/>
      <w:bCs/>
    </w:rPr>
  </w:style>
  <w:style w:type="paragraph" w:styleId="a6">
    <w:name w:val="header"/>
    <w:basedOn w:val="a"/>
    <w:link w:val="a7"/>
    <w:uiPriority w:val="99"/>
    <w:unhideWhenUsed/>
    <w:rsid w:val="007E42A5"/>
    <w:pPr>
      <w:tabs>
        <w:tab w:val="center" w:pos="4153"/>
        <w:tab w:val="right" w:pos="8306"/>
      </w:tabs>
      <w:spacing w:after="0" w:line="240" w:lineRule="auto"/>
    </w:pPr>
  </w:style>
  <w:style w:type="character" w:customStyle="1" w:styleId="a7">
    <w:name w:val="כותרת עליונה תו"/>
    <w:basedOn w:val="a0"/>
    <w:link w:val="a6"/>
    <w:uiPriority w:val="99"/>
    <w:rsid w:val="007E42A5"/>
  </w:style>
  <w:style w:type="paragraph" w:styleId="a8">
    <w:name w:val="footer"/>
    <w:basedOn w:val="a"/>
    <w:link w:val="a9"/>
    <w:uiPriority w:val="99"/>
    <w:unhideWhenUsed/>
    <w:rsid w:val="007E42A5"/>
    <w:pPr>
      <w:tabs>
        <w:tab w:val="center" w:pos="4153"/>
        <w:tab w:val="right" w:pos="8306"/>
      </w:tabs>
      <w:spacing w:after="0" w:line="240" w:lineRule="auto"/>
    </w:pPr>
  </w:style>
  <w:style w:type="character" w:customStyle="1" w:styleId="a9">
    <w:name w:val="כותרת תחתונה תו"/>
    <w:basedOn w:val="a0"/>
    <w:link w:val="a8"/>
    <w:uiPriority w:val="99"/>
    <w:rsid w:val="007E42A5"/>
  </w:style>
  <w:style w:type="paragraph" w:styleId="NormalWeb">
    <w:name w:val="Normal (Web)"/>
    <w:basedOn w:val="a"/>
    <w:uiPriority w:val="99"/>
    <w:semiHidden/>
    <w:unhideWhenUsed/>
    <w:rsid w:val="00E26FF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a0"/>
    <w:rsid w:val="00706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022">
      <w:bodyDiv w:val="1"/>
      <w:marLeft w:val="0"/>
      <w:marRight w:val="0"/>
      <w:marTop w:val="0"/>
      <w:marBottom w:val="0"/>
      <w:divBdr>
        <w:top w:val="none" w:sz="0" w:space="0" w:color="auto"/>
        <w:left w:val="none" w:sz="0" w:space="0" w:color="auto"/>
        <w:bottom w:val="none" w:sz="0" w:space="0" w:color="auto"/>
        <w:right w:val="none" w:sz="0" w:space="0" w:color="auto"/>
      </w:divBdr>
    </w:div>
    <w:div w:id="1868181936">
      <w:bodyDiv w:val="1"/>
      <w:marLeft w:val="0"/>
      <w:marRight w:val="0"/>
      <w:marTop w:val="0"/>
      <w:marBottom w:val="0"/>
      <w:divBdr>
        <w:top w:val="none" w:sz="0" w:space="0" w:color="auto"/>
        <w:left w:val="none" w:sz="0" w:space="0" w:color="auto"/>
        <w:bottom w:val="none" w:sz="0" w:space="0" w:color="auto"/>
        <w:right w:val="none" w:sz="0" w:space="0" w:color="auto"/>
      </w:divBdr>
    </w:div>
    <w:div w:id="2051421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51F3A-CDB3-48A9-A1EF-012F5730D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4</Pages>
  <Words>628</Words>
  <Characters>3586</Characters>
  <Application>Microsoft Office Word</Application>
  <DocSecurity>0</DocSecurity>
  <Lines>29</Lines>
  <Paragraphs>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iharel10@gmail.com</dc:creator>
  <cp:keywords/>
  <dc:description/>
  <cp:lastModifiedBy>מתן בן נגר</cp:lastModifiedBy>
  <cp:revision>99</cp:revision>
  <dcterms:created xsi:type="dcterms:W3CDTF">2022-08-08T10:54:00Z</dcterms:created>
  <dcterms:modified xsi:type="dcterms:W3CDTF">2022-08-16T18:54:00Z</dcterms:modified>
</cp:coreProperties>
</file>